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B24671" w14:textId="77777777" w:rsidR="00966C92" w:rsidRPr="007F569F" w:rsidRDefault="00966C92" w:rsidP="00966C92">
      <w:pPr>
        <w:spacing w:line="276" w:lineRule="auto"/>
        <w:jc w:val="center"/>
        <w:rPr>
          <w:b/>
          <w:sz w:val="28"/>
          <w:szCs w:val="28"/>
        </w:rPr>
      </w:pPr>
      <w:r w:rsidRPr="005D20FC">
        <w:rPr>
          <w:noProof/>
          <w:sz w:val="28"/>
          <w:szCs w:val="28"/>
          <w:lang w:eastAsia="en-GB"/>
        </w:rPr>
        <w:drawing>
          <wp:anchor distT="0" distB="0" distL="114300" distR="114300" simplePos="0" relativeHeight="251659264" behindDoc="0" locked="0" layoutInCell="1" allowOverlap="1" wp14:anchorId="70E2E635" wp14:editId="4BA67CD5">
            <wp:simplePos x="0" y="0"/>
            <wp:positionH relativeFrom="column">
              <wp:posOffset>131445</wp:posOffset>
            </wp:positionH>
            <wp:positionV relativeFrom="paragraph">
              <wp:posOffset>-280034</wp:posOffset>
            </wp:positionV>
            <wp:extent cx="904875" cy="936906"/>
            <wp:effectExtent l="0" t="0" r="0" b="0"/>
            <wp:wrapNone/>
            <wp:docPr id="2" name="Picture 14" descr="Description: C:\Users\palosa\Desktop\black white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palosa\Desktop\black white log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314" cy="94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569F">
        <w:rPr>
          <w:b/>
          <w:sz w:val="28"/>
          <w:szCs w:val="28"/>
        </w:rPr>
        <w:t>DIRECTORATE OF ORIC</w:t>
      </w:r>
    </w:p>
    <w:p w14:paraId="4045432E" w14:textId="77777777" w:rsidR="00966C92" w:rsidRPr="00D13E56" w:rsidRDefault="00966C92" w:rsidP="00966C92">
      <w:pPr>
        <w:spacing w:line="276" w:lineRule="auto"/>
        <w:jc w:val="center"/>
        <w:rPr>
          <w:b/>
          <w:sz w:val="32"/>
          <w:szCs w:val="32"/>
        </w:rPr>
      </w:pPr>
      <w:r>
        <w:rPr>
          <w:b/>
          <w:sz w:val="28"/>
          <w:szCs w:val="28"/>
        </w:rPr>
        <w:t xml:space="preserve">      </w:t>
      </w:r>
      <w:r w:rsidRPr="00D13E56">
        <w:rPr>
          <w:b/>
          <w:sz w:val="32"/>
          <w:szCs w:val="32"/>
        </w:rPr>
        <w:t xml:space="preserve">BACHA KHAN UNIVERSITY </w:t>
      </w:r>
    </w:p>
    <w:p w14:paraId="3C2F054B" w14:textId="77777777" w:rsidR="00966C92" w:rsidRDefault="00966C92" w:rsidP="00966C92">
      <w:pPr>
        <w:spacing w:line="276" w:lineRule="auto"/>
        <w:jc w:val="center"/>
        <w:rPr>
          <w:b/>
          <w:sz w:val="32"/>
          <w:szCs w:val="32"/>
        </w:rPr>
      </w:pPr>
      <w:r w:rsidRPr="00D13E56">
        <w:rPr>
          <w:b/>
          <w:sz w:val="32"/>
          <w:szCs w:val="32"/>
        </w:rPr>
        <w:t>CHARSADDA</w:t>
      </w:r>
    </w:p>
    <w:p w14:paraId="72EACFF5" w14:textId="77777777" w:rsidR="00966C92" w:rsidRDefault="00966C92" w:rsidP="00966C92">
      <w:pPr>
        <w:rPr>
          <w:b/>
          <w:sz w:val="32"/>
          <w:szCs w:val="32"/>
        </w:rPr>
      </w:pPr>
    </w:p>
    <w:p w14:paraId="3538CF4F" w14:textId="24916711" w:rsidR="00966C92" w:rsidRDefault="00A919FF" w:rsidP="00966C92">
      <w:pPr>
        <w:spacing w:line="480" w:lineRule="auto"/>
        <w:jc w:val="center"/>
        <w:rPr>
          <w:b/>
          <w:sz w:val="28"/>
          <w:szCs w:val="28"/>
        </w:rPr>
      </w:pPr>
      <w:r w:rsidRPr="007F569F">
        <w:rPr>
          <w:b/>
          <w:sz w:val="28"/>
          <w:szCs w:val="28"/>
        </w:rPr>
        <w:t xml:space="preserve">ETHICAL </w:t>
      </w:r>
      <w:r>
        <w:rPr>
          <w:b/>
          <w:sz w:val="28"/>
          <w:szCs w:val="28"/>
        </w:rPr>
        <w:t xml:space="preserve">INSTITUTION </w:t>
      </w:r>
      <w:r w:rsidRPr="007F569F">
        <w:rPr>
          <w:b/>
          <w:sz w:val="28"/>
          <w:szCs w:val="28"/>
        </w:rPr>
        <w:t>REVIEW BOARD</w:t>
      </w:r>
    </w:p>
    <w:p w14:paraId="5F75D35A" w14:textId="77777777" w:rsidR="00966C92" w:rsidRPr="00EE4092" w:rsidRDefault="00966C92" w:rsidP="00966C92">
      <w:pPr>
        <w:jc w:val="center"/>
        <w:rPr>
          <w:b/>
          <w:sz w:val="28"/>
          <w:szCs w:val="28"/>
          <w:u w:val="single"/>
        </w:rPr>
      </w:pPr>
      <w:r w:rsidRPr="00A3264A">
        <w:rPr>
          <w:b/>
          <w:sz w:val="28"/>
          <w:szCs w:val="28"/>
          <w:u w:val="single"/>
        </w:rPr>
        <w:t>Application Form</w:t>
      </w:r>
      <w:r w:rsidRPr="005969BE">
        <w:rPr>
          <w:b/>
          <w:u w:val="single"/>
        </w:rPr>
        <w:t xml:space="preserve"> </w:t>
      </w:r>
      <w:r w:rsidRPr="00A3264A">
        <w:rPr>
          <w:b/>
          <w:u w:val="single"/>
        </w:rPr>
        <w:t xml:space="preserve">(For </w:t>
      </w:r>
      <w:r w:rsidR="00C05CF5">
        <w:rPr>
          <w:b/>
          <w:u w:val="single"/>
        </w:rPr>
        <w:t xml:space="preserve">Social </w:t>
      </w:r>
      <w:r w:rsidRPr="00A3264A">
        <w:rPr>
          <w:b/>
          <w:u w:val="single"/>
        </w:rPr>
        <w:t>Science</w:t>
      </w:r>
      <w:r w:rsidR="00C05CF5">
        <w:rPr>
          <w:b/>
          <w:u w:val="single"/>
        </w:rPr>
        <w:t>s, Arts and Humanities</w:t>
      </w:r>
      <w:r w:rsidRPr="00A3264A">
        <w:rPr>
          <w:b/>
          <w:u w:val="single"/>
        </w:rPr>
        <w:t>)</w:t>
      </w:r>
    </w:p>
    <w:p w14:paraId="463A12BD" w14:textId="77777777" w:rsidR="00966C92" w:rsidRPr="00481FA2" w:rsidRDefault="00966C92" w:rsidP="00966C92">
      <w:pPr>
        <w:rPr>
          <w:sz w:val="28"/>
          <w:szCs w:val="28"/>
        </w:rPr>
      </w:pPr>
    </w:p>
    <w:p w14:paraId="0798D180" w14:textId="77777777" w:rsidR="00966C92" w:rsidRDefault="00966C92" w:rsidP="00966C92">
      <w:pPr>
        <w:rPr>
          <w:b/>
          <w:sz w:val="28"/>
          <w:szCs w:val="28"/>
        </w:rPr>
      </w:pPr>
    </w:p>
    <w:p w14:paraId="0CA9E0AA" w14:textId="77777777" w:rsidR="000E2A34" w:rsidRPr="0069424D" w:rsidRDefault="000E2A34" w:rsidP="0025379C">
      <w:pPr>
        <w:spacing w:line="360" w:lineRule="auto"/>
        <w:rPr>
          <w:b/>
          <w:bCs/>
        </w:rPr>
      </w:pPr>
      <w:r w:rsidRPr="0069424D">
        <w:rPr>
          <w:b/>
          <w:bCs/>
        </w:rPr>
        <w:t xml:space="preserve">Title of </w:t>
      </w:r>
      <w:r>
        <w:rPr>
          <w:b/>
          <w:bCs/>
        </w:rPr>
        <w:t xml:space="preserve">Research </w:t>
      </w:r>
      <w:r w:rsidRPr="0069424D">
        <w:rPr>
          <w:b/>
          <w:bCs/>
        </w:rPr>
        <w:t>Project</w:t>
      </w:r>
      <w:r>
        <w:rPr>
          <w:b/>
          <w:bCs/>
        </w:rPr>
        <w:t>/ Proposal:_____________</w:t>
      </w:r>
      <w:r w:rsidR="0025379C">
        <w:rPr>
          <w:b/>
          <w:bCs/>
        </w:rPr>
        <w:t>________________</w:t>
      </w:r>
      <w:r>
        <w:rPr>
          <w:b/>
          <w:bCs/>
        </w:rPr>
        <w:t>_________</w:t>
      </w:r>
      <w:bookmarkStart w:id="0" w:name="_GoBack"/>
      <w:bookmarkEnd w:id="0"/>
      <w:r>
        <w:rPr>
          <w:b/>
          <w:bCs/>
        </w:rPr>
        <w:t>_________</w:t>
      </w:r>
      <w:r w:rsidR="0025379C">
        <w:rPr>
          <w:b/>
          <w:bCs/>
        </w:rPr>
        <w:t xml:space="preserve"> </w:t>
      </w:r>
      <w:r>
        <w:rPr>
          <w:b/>
          <w:bCs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C1C7FF8" w14:textId="77777777" w:rsidR="00966C92" w:rsidRDefault="00966C92" w:rsidP="00966C92">
      <w:pPr>
        <w:rPr>
          <w:b/>
          <w:bCs/>
        </w:rPr>
      </w:pPr>
    </w:p>
    <w:p w14:paraId="1C663F5D" w14:textId="77777777" w:rsidR="00966C92" w:rsidRDefault="00966C92" w:rsidP="00966C92">
      <w:pPr>
        <w:rPr>
          <w:b/>
          <w:bCs/>
        </w:rPr>
      </w:pPr>
    </w:p>
    <w:p w14:paraId="1999866A" w14:textId="77777777" w:rsidR="00966C92" w:rsidRDefault="00966C92" w:rsidP="00966C92">
      <w:pPr>
        <w:rPr>
          <w:b/>
          <w:bCs/>
        </w:rPr>
      </w:pPr>
      <w:r w:rsidRPr="00195E40">
        <w:rPr>
          <w:b/>
          <w:bCs/>
        </w:rPr>
        <w:t>Applicant</w:t>
      </w:r>
      <w:r>
        <w:rPr>
          <w:b/>
          <w:bCs/>
        </w:rPr>
        <w:t xml:space="preserve"> Information</w:t>
      </w:r>
    </w:p>
    <w:p w14:paraId="31C649C1" w14:textId="77777777" w:rsidR="00966C92" w:rsidRPr="00195E40" w:rsidRDefault="00966C92" w:rsidP="00966C92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"/>
        <w:gridCol w:w="3294"/>
        <w:gridCol w:w="5567"/>
      </w:tblGrid>
      <w:tr w:rsidR="00966C92" w:rsidRPr="00504388" w14:paraId="246CFAD9" w14:textId="77777777" w:rsidTr="006F1BDA">
        <w:trPr>
          <w:trHeight w:val="509"/>
        </w:trPr>
        <w:tc>
          <w:tcPr>
            <w:tcW w:w="475" w:type="dxa"/>
            <w:shd w:val="clear" w:color="auto" w:fill="auto"/>
          </w:tcPr>
          <w:p w14:paraId="1F084243" w14:textId="77777777" w:rsidR="00966C92" w:rsidRPr="00504388" w:rsidRDefault="00966C92" w:rsidP="002248F4">
            <w:pPr>
              <w:spacing w:line="360" w:lineRule="auto"/>
            </w:pPr>
            <w:r>
              <w:t>1</w:t>
            </w:r>
          </w:p>
        </w:tc>
        <w:tc>
          <w:tcPr>
            <w:tcW w:w="3294" w:type="dxa"/>
            <w:shd w:val="clear" w:color="auto" w:fill="auto"/>
          </w:tcPr>
          <w:p w14:paraId="1AE2D351" w14:textId="61D911C7" w:rsidR="00966C92" w:rsidRPr="00504388" w:rsidRDefault="00966C92" w:rsidP="002248F4">
            <w:pPr>
              <w:spacing w:line="360" w:lineRule="auto"/>
            </w:pPr>
            <w:r w:rsidRPr="00504388">
              <w:t>Name</w:t>
            </w:r>
          </w:p>
        </w:tc>
        <w:tc>
          <w:tcPr>
            <w:tcW w:w="5567" w:type="dxa"/>
            <w:shd w:val="clear" w:color="auto" w:fill="auto"/>
          </w:tcPr>
          <w:p w14:paraId="0AD18F23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7FA54457" w14:textId="77777777" w:rsidTr="006F1BDA">
        <w:trPr>
          <w:trHeight w:val="524"/>
        </w:trPr>
        <w:tc>
          <w:tcPr>
            <w:tcW w:w="475" w:type="dxa"/>
            <w:shd w:val="clear" w:color="auto" w:fill="auto"/>
          </w:tcPr>
          <w:p w14:paraId="03E0151A" w14:textId="77777777" w:rsidR="00966C92" w:rsidRPr="00504388" w:rsidRDefault="00966C92" w:rsidP="002248F4">
            <w:pPr>
              <w:spacing w:line="360" w:lineRule="auto"/>
            </w:pPr>
            <w:r>
              <w:t>2</w:t>
            </w:r>
          </w:p>
        </w:tc>
        <w:tc>
          <w:tcPr>
            <w:tcW w:w="3294" w:type="dxa"/>
            <w:shd w:val="clear" w:color="auto" w:fill="auto"/>
          </w:tcPr>
          <w:p w14:paraId="469637C0" w14:textId="77777777" w:rsidR="00966C92" w:rsidRPr="00504388" w:rsidRDefault="00966C92" w:rsidP="002248F4">
            <w:pPr>
              <w:spacing w:line="360" w:lineRule="auto"/>
            </w:pPr>
            <w:r>
              <w:t>Registration #</w:t>
            </w:r>
          </w:p>
        </w:tc>
        <w:tc>
          <w:tcPr>
            <w:tcW w:w="5567" w:type="dxa"/>
            <w:shd w:val="clear" w:color="auto" w:fill="auto"/>
          </w:tcPr>
          <w:p w14:paraId="0BE58829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44172CB5" w14:textId="77777777" w:rsidTr="006F1BDA">
        <w:trPr>
          <w:trHeight w:val="509"/>
        </w:trPr>
        <w:tc>
          <w:tcPr>
            <w:tcW w:w="475" w:type="dxa"/>
            <w:shd w:val="clear" w:color="auto" w:fill="auto"/>
          </w:tcPr>
          <w:p w14:paraId="023BA755" w14:textId="77777777" w:rsidR="00966C92" w:rsidRPr="00504388" w:rsidRDefault="00966C92" w:rsidP="002248F4">
            <w:pPr>
              <w:spacing w:line="360" w:lineRule="auto"/>
            </w:pPr>
            <w:r>
              <w:t>3</w:t>
            </w:r>
          </w:p>
        </w:tc>
        <w:tc>
          <w:tcPr>
            <w:tcW w:w="3294" w:type="dxa"/>
            <w:shd w:val="clear" w:color="auto" w:fill="auto"/>
          </w:tcPr>
          <w:p w14:paraId="458F26BE" w14:textId="77777777" w:rsidR="00966C92" w:rsidRPr="00504388" w:rsidRDefault="00966C92" w:rsidP="002248F4">
            <w:pPr>
              <w:spacing w:line="360" w:lineRule="auto"/>
            </w:pPr>
            <w:r>
              <w:t>Department</w:t>
            </w:r>
          </w:p>
        </w:tc>
        <w:tc>
          <w:tcPr>
            <w:tcW w:w="5567" w:type="dxa"/>
            <w:shd w:val="clear" w:color="auto" w:fill="auto"/>
          </w:tcPr>
          <w:p w14:paraId="1FCE3014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7E8201E3" w14:textId="77777777" w:rsidTr="006F1BDA">
        <w:trPr>
          <w:trHeight w:val="509"/>
        </w:trPr>
        <w:tc>
          <w:tcPr>
            <w:tcW w:w="475" w:type="dxa"/>
            <w:shd w:val="clear" w:color="auto" w:fill="auto"/>
          </w:tcPr>
          <w:p w14:paraId="481AF37F" w14:textId="77777777" w:rsidR="00966C92" w:rsidRPr="00504388" w:rsidRDefault="00966C92" w:rsidP="002248F4">
            <w:pPr>
              <w:spacing w:line="360" w:lineRule="auto"/>
            </w:pPr>
            <w:r>
              <w:t>4</w:t>
            </w:r>
          </w:p>
        </w:tc>
        <w:tc>
          <w:tcPr>
            <w:tcW w:w="3294" w:type="dxa"/>
            <w:shd w:val="clear" w:color="auto" w:fill="auto"/>
          </w:tcPr>
          <w:p w14:paraId="4CFC1D83" w14:textId="77777777" w:rsidR="00966C92" w:rsidRPr="00504388" w:rsidRDefault="00966C92" w:rsidP="002248F4">
            <w:pPr>
              <w:spacing w:line="360" w:lineRule="auto"/>
            </w:pPr>
            <w:r>
              <w:t>Program (MS/M.Phil/ PhD)</w:t>
            </w:r>
          </w:p>
        </w:tc>
        <w:tc>
          <w:tcPr>
            <w:tcW w:w="5567" w:type="dxa"/>
            <w:shd w:val="clear" w:color="auto" w:fill="auto"/>
          </w:tcPr>
          <w:p w14:paraId="7F050447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727FBAEA" w14:textId="77777777" w:rsidTr="006F1BDA">
        <w:trPr>
          <w:trHeight w:val="509"/>
        </w:trPr>
        <w:tc>
          <w:tcPr>
            <w:tcW w:w="475" w:type="dxa"/>
            <w:shd w:val="clear" w:color="auto" w:fill="auto"/>
          </w:tcPr>
          <w:p w14:paraId="5C8F6975" w14:textId="77777777" w:rsidR="00966C92" w:rsidRPr="00504388" w:rsidRDefault="00966C92" w:rsidP="002248F4">
            <w:pPr>
              <w:spacing w:line="360" w:lineRule="auto"/>
            </w:pPr>
            <w:r>
              <w:t>5</w:t>
            </w:r>
          </w:p>
        </w:tc>
        <w:tc>
          <w:tcPr>
            <w:tcW w:w="3294" w:type="dxa"/>
            <w:shd w:val="clear" w:color="auto" w:fill="auto"/>
          </w:tcPr>
          <w:p w14:paraId="04CDA16C" w14:textId="224B8678" w:rsidR="00966C92" w:rsidRPr="00504388" w:rsidRDefault="00966C92" w:rsidP="002248F4">
            <w:r>
              <w:t xml:space="preserve">Any other relevant </w:t>
            </w:r>
            <w:r w:rsidR="00C60B6F">
              <w:t>i</w:t>
            </w:r>
            <w:r>
              <w:t>nformation</w:t>
            </w:r>
          </w:p>
        </w:tc>
        <w:tc>
          <w:tcPr>
            <w:tcW w:w="5567" w:type="dxa"/>
            <w:shd w:val="clear" w:color="auto" w:fill="auto"/>
          </w:tcPr>
          <w:p w14:paraId="5FB65FA2" w14:textId="77777777" w:rsidR="00966C92" w:rsidRPr="00504388" w:rsidRDefault="00966C92" w:rsidP="002248F4">
            <w:pPr>
              <w:spacing w:line="360" w:lineRule="auto"/>
            </w:pPr>
          </w:p>
        </w:tc>
      </w:tr>
    </w:tbl>
    <w:p w14:paraId="2932A6E2" w14:textId="77777777" w:rsidR="00966C92" w:rsidRDefault="00966C92" w:rsidP="00966C92">
      <w:pPr>
        <w:rPr>
          <w:b/>
          <w:sz w:val="28"/>
          <w:szCs w:val="28"/>
        </w:rPr>
      </w:pPr>
    </w:p>
    <w:p w14:paraId="1738F9F4" w14:textId="77777777" w:rsidR="00966C92" w:rsidRDefault="00966C92" w:rsidP="00966C92">
      <w:pPr>
        <w:rPr>
          <w:b/>
          <w:bCs/>
        </w:rPr>
      </w:pPr>
      <w:r>
        <w:rPr>
          <w:b/>
          <w:bCs/>
        </w:rPr>
        <w:t>Supervisor/PI</w:t>
      </w:r>
    </w:p>
    <w:p w14:paraId="7FD9D4E9" w14:textId="77777777" w:rsidR="00966C92" w:rsidRDefault="00966C92" w:rsidP="00966C92">
      <w:pPr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"/>
        <w:gridCol w:w="3294"/>
        <w:gridCol w:w="5567"/>
      </w:tblGrid>
      <w:tr w:rsidR="00966C92" w:rsidRPr="00504388" w14:paraId="26AE09FB" w14:textId="77777777" w:rsidTr="006F1BDA">
        <w:trPr>
          <w:trHeight w:val="488"/>
        </w:trPr>
        <w:tc>
          <w:tcPr>
            <w:tcW w:w="475" w:type="dxa"/>
            <w:shd w:val="clear" w:color="auto" w:fill="auto"/>
          </w:tcPr>
          <w:p w14:paraId="62C9F597" w14:textId="77777777" w:rsidR="00966C92" w:rsidRPr="00504388" w:rsidRDefault="00966C92" w:rsidP="002248F4">
            <w:pPr>
              <w:spacing w:line="360" w:lineRule="auto"/>
            </w:pPr>
            <w:r>
              <w:t>1</w:t>
            </w:r>
          </w:p>
        </w:tc>
        <w:tc>
          <w:tcPr>
            <w:tcW w:w="3294" w:type="dxa"/>
            <w:shd w:val="clear" w:color="auto" w:fill="auto"/>
          </w:tcPr>
          <w:p w14:paraId="78DF80F0" w14:textId="77777777" w:rsidR="00966C92" w:rsidRPr="00504388" w:rsidRDefault="00966C92" w:rsidP="002248F4">
            <w:pPr>
              <w:spacing w:line="360" w:lineRule="auto"/>
            </w:pPr>
            <w:r w:rsidRPr="00504388">
              <w:t>Name</w:t>
            </w:r>
          </w:p>
        </w:tc>
        <w:tc>
          <w:tcPr>
            <w:tcW w:w="5567" w:type="dxa"/>
            <w:shd w:val="clear" w:color="auto" w:fill="auto"/>
          </w:tcPr>
          <w:p w14:paraId="31626449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5150274F" w14:textId="77777777" w:rsidTr="006F1BDA">
        <w:trPr>
          <w:trHeight w:val="503"/>
        </w:trPr>
        <w:tc>
          <w:tcPr>
            <w:tcW w:w="475" w:type="dxa"/>
            <w:shd w:val="clear" w:color="auto" w:fill="auto"/>
          </w:tcPr>
          <w:p w14:paraId="7DC1A444" w14:textId="77777777" w:rsidR="00966C92" w:rsidRPr="00504388" w:rsidRDefault="00966C92" w:rsidP="002248F4">
            <w:pPr>
              <w:spacing w:line="360" w:lineRule="auto"/>
            </w:pPr>
            <w:r>
              <w:t>2</w:t>
            </w:r>
          </w:p>
        </w:tc>
        <w:tc>
          <w:tcPr>
            <w:tcW w:w="3294" w:type="dxa"/>
            <w:shd w:val="clear" w:color="auto" w:fill="auto"/>
          </w:tcPr>
          <w:p w14:paraId="08C7CCDA" w14:textId="77777777" w:rsidR="00966C92" w:rsidRPr="00504388" w:rsidRDefault="00966C92" w:rsidP="002248F4">
            <w:pPr>
              <w:spacing w:line="360" w:lineRule="auto"/>
            </w:pPr>
            <w:r>
              <w:t>Designation</w:t>
            </w:r>
          </w:p>
        </w:tc>
        <w:tc>
          <w:tcPr>
            <w:tcW w:w="5567" w:type="dxa"/>
            <w:shd w:val="clear" w:color="auto" w:fill="auto"/>
          </w:tcPr>
          <w:p w14:paraId="740A7C51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42D7962E" w14:textId="77777777" w:rsidTr="006F1BDA">
        <w:trPr>
          <w:trHeight w:val="488"/>
        </w:trPr>
        <w:tc>
          <w:tcPr>
            <w:tcW w:w="475" w:type="dxa"/>
            <w:shd w:val="clear" w:color="auto" w:fill="auto"/>
          </w:tcPr>
          <w:p w14:paraId="0B00F385" w14:textId="77777777" w:rsidR="00966C92" w:rsidRPr="00504388" w:rsidRDefault="00966C92" w:rsidP="002248F4">
            <w:pPr>
              <w:spacing w:line="360" w:lineRule="auto"/>
            </w:pPr>
            <w:r>
              <w:t>3</w:t>
            </w:r>
          </w:p>
        </w:tc>
        <w:tc>
          <w:tcPr>
            <w:tcW w:w="3294" w:type="dxa"/>
            <w:shd w:val="clear" w:color="auto" w:fill="auto"/>
          </w:tcPr>
          <w:p w14:paraId="3E8AE56C" w14:textId="77777777" w:rsidR="00966C92" w:rsidRPr="00504388" w:rsidRDefault="00966C92" w:rsidP="002248F4">
            <w:pPr>
              <w:spacing w:line="360" w:lineRule="auto"/>
            </w:pPr>
            <w:r>
              <w:t>Department</w:t>
            </w:r>
          </w:p>
        </w:tc>
        <w:tc>
          <w:tcPr>
            <w:tcW w:w="5567" w:type="dxa"/>
            <w:shd w:val="clear" w:color="auto" w:fill="auto"/>
          </w:tcPr>
          <w:p w14:paraId="71902B3C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3759ED32" w14:textId="77777777" w:rsidTr="006F1BDA">
        <w:trPr>
          <w:trHeight w:val="488"/>
        </w:trPr>
        <w:tc>
          <w:tcPr>
            <w:tcW w:w="475" w:type="dxa"/>
            <w:shd w:val="clear" w:color="auto" w:fill="auto"/>
          </w:tcPr>
          <w:p w14:paraId="63A94670" w14:textId="77777777" w:rsidR="00966C92" w:rsidRPr="00504388" w:rsidRDefault="00966C92" w:rsidP="002248F4">
            <w:pPr>
              <w:spacing w:line="360" w:lineRule="auto"/>
            </w:pPr>
            <w:r>
              <w:t>4</w:t>
            </w:r>
          </w:p>
        </w:tc>
        <w:tc>
          <w:tcPr>
            <w:tcW w:w="3294" w:type="dxa"/>
            <w:shd w:val="clear" w:color="auto" w:fill="auto"/>
          </w:tcPr>
          <w:p w14:paraId="70002DD2" w14:textId="77777777" w:rsidR="00966C92" w:rsidRPr="00504388" w:rsidRDefault="00966C92" w:rsidP="002248F4">
            <w:pPr>
              <w:spacing w:line="360" w:lineRule="auto"/>
            </w:pPr>
            <w:r>
              <w:t>E</w:t>
            </w:r>
            <w:r w:rsidRPr="00504388">
              <w:t>-mail address</w:t>
            </w:r>
          </w:p>
        </w:tc>
        <w:tc>
          <w:tcPr>
            <w:tcW w:w="5567" w:type="dxa"/>
            <w:shd w:val="clear" w:color="auto" w:fill="auto"/>
          </w:tcPr>
          <w:p w14:paraId="51EACA26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56B7A931" w14:textId="77777777" w:rsidTr="006F1BDA">
        <w:trPr>
          <w:trHeight w:val="503"/>
        </w:trPr>
        <w:tc>
          <w:tcPr>
            <w:tcW w:w="475" w:type="dxa"/>
            <w:shd w:val="clear" w:color="auto" w:fill="auto"/>
          </w:tcPr>
          <w:p w14:paraId="0FED6564" w14:textId="77777777" w:rsidR="00966C92" w:rsidRPr="00504388" w:rsidRDefault="00966C92" w:rsidP="002248F4">
            <w:pPr>
              <w:spacing w:line="360" w:lineRule="auto"/>
            </w:pPr>
            <w:r>
              <w:t>5</w:t>
            </w:r>
          </w:p>
        </w:tc>
        <w:tc>
          <w:tcPr>
            <w:tcW w:w="3294" w:type="dxa"/>
            <w:shd w:val="clear" w:color="auto" w:fill="auto"/>
          </w:tcPr>
          <w:p w14:paraId="21577915" w14:textId="77777777" w:rsidR="00966C92" w:rsidRPr="00504388" w:rsidRDefault="00966C92" w:rsidP="002248F4">
            <w:pPr>
              <w:spacing w:line="360" w:lineRule="auto"/>
            </w:pPr>
            <w:r w:rsidRPr="00504388">
              <w:t>Mobile</w:t>
            </w:r>
            <w:r>
              <w:t>/WhatsApp</w:t>
            </w:r>
          </w:p>
        </w:tc>
        <w:tc>
          <w:tcPr>
            <w:tcW w:w="5567" w:type="dxa"/>
            <w:shd w:val="clear" w:color="auto" w:fill="auto"/>
          </w:tcPr>
          <w:p w14:paraId="33CCE69B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254C0E69" w14:textId="77777777" w:rsidTr="006F1BDA">
        <w:trPr>
          <w:trHeight w:val="488"/>
        </w:trPr>
        <w:tc>
          <w:tcPr>
            <w:tcW w:w="475" w:type="dxa"/>
            <w:shd w:val="clear" w:color="auto" w:fill="auto"/>
          </w:tcPr>
          <w:p w14:paraId="5EE29151" w14:textId="77777777" w:rsidR="00966C92" w:rsidRPr="00504388" w:rsidRDefault="00966C92" w:rsidP="002248F4">
            <w:pPr>
              <w:spacing w:line="360" w:lineRule="auto"/>
            </w:pPr>
            <w:r>
              <w:t>6</w:t>
            </w:r>
          </w:p>
        </w:tc>
        <w:tc>
          <w:tcPr>
            <w:tcW w:w="3294" w:type="dxa"/>
            <w:shd w:val="clear" w:color="auto" w:fill="auto"/>
          </w:tcPr>
          <w:p w14:paraId="34EDCC6F" w14:textId="77777777" w:rsidR="00966C92" w:rsidRPr="00504388" w:rsidRDefault="00966C92" w:rsidP="002248F4">
            <w:r>
              <w:t>Any other relevant information</w:t>
            </w:r>
          </w:p>
        </w:tc>
        <w:tc>
          <w:tcPr>
            <w:tcW w:w="5567" w:type="dxa"/>
            <w:shd w:val="clear" w:color="auto" w:fill="auto"/>
          </w:tcPr>
          <w:p w14:paraId="21C88968" w14:textId="77777777" w:rsidR="00966C92" w:rsidRPr="00504388" w:rsidRDefault="00966C92" w:rsidP="002248F4">
            <w:pPr>
              <w:spacing w:line="360" w:lineRule="auto"/>
            </w:pPr>
          </w:p>
        </w:tc>
      </w:tr>
    </w:tbl>
    <w:p w14:paraId="71D18B63" w14:textId="77777777" w:rsidR="00966C92" w:rsidRDefault="00966C92" w:rsidP="00966C92">
      <w:pPr>
        <w:rPr>
          <w:b/>
          <w:sz w:val="28"/>
          <w:szCs w:val="28"/>
        </w:rPr>
      </w:pPr>
    </w:p>
    <w:p w14:paraId="0EDD4C7B" w14:textId="77777777" w:rsidR="00966C92" w:rsidRDefault="00966C92" w:rsidP="00966C92">
      <w:pPr>
        <w:rPr>
          <w:b/>
          <w:sz w:val="28"/>
          <w:szCs w:val="28"/>
        </w:rPr>
      </w:pPr>
    </w:p>
    <w:p w14:paraId="5ACBB35E" w14:textId="77777777" w:rsidR="00966C92" w:rsidRDefault="00966C92" w:rsidP="00966C92">
      <w:pPr>
        <w:rPr>
          <w:b/>
          <w:sz w:val="28"/>
          <w:szCs w:val="28"/>
        </w:rPr>
      </w:pPr>
    </w:p>
    <w:p w14:paraId="53AD0F30" w14:textId="77777777" w:rsidR="00966C92" w:rsidRDefault="00966C92" w:rsidP="00966C92">
      <w:pPr>
        <w:rPr>
          <w:b/>
          <w:sz w:val="28"/>
          <w:szCs w:val="28"/>
        </w:rPr>
      </w:pPr>
    </w:p>
    <w:p w14:paraId="1595DD35" w14:textId="77777777" w:rsidR="00966C92" w:rsidRDefault="00966C92" w:rsidP="00966C92">
      <w:pPr>
        <w:rPr>
          <w:b/>
          <w:bCs/>
        </w:rPr>
      </w:pPr>
      <w:r>
        <w:rPr>
          <w:b/>
          <w:bCs/>
        </w:rPr>
        <w:t>Co-Supervisor/ Co-PI</w:t>
      </w:r>
      <w:r w:rsidRPr="008B641B">
        <w:t xml:space="preserve"> (if applicable)</w:t>
      </w:r>
    </w:p>
    <w:p w14:paraId="3153E809" w14:textId="77777777" w:rsidR="00966C92" w:rsidRDefault="00966C92" w:rsidP="00966C92">
      <w:pPr>
        <w:rPr>
          <w:b/>
          <w:sz w:val="28"/>
          <w:szCs w:val="28"/>
        </w:rPr>
      </w:pPr>
      <w:r>
        <w:rPr>
          <w:b/>
          <w:bCs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"/>
        <w:gridCol w:w="3299"/>
        <w:gridCol w:w="5575"/>
      </w:tblGrid>
      <w:tr w:rsidR="00966C92" w:rsidRPr="00504388" w14:paraId="4FA29131" w14:textId="77777777" w:rsidTr="00D1053E">
        <w:tc>
          <w:tcPr>
            <w:tcW w:w="476" w:type="dxa"/>
            <w:shd w:val="clear" w:color="auto" w:fill="auto"/>
          </w:tcPr>
          <w:p w14:paraId="7AF97A6E" w14:textId="77777777" w:rsidR="00966C92" w:rsidRPr="00504388" w:rsidRDefault="00966C92" w:rsidP="002248F4">
            <w:pPr>
              <w:spacing w:line="360" w:lineRule="auto"/>
            </w:pPr>
            <w:r>
              <w:t>1</w:t>
            </w:r>
          </w:p>
        </w:tc>
        <w:tc>
          <w:tcPr>
            <w:tcW w:w="3299" w:type="dxa"/>
            <w:shd w:val="clear" w:color="auto" w:fill="auto"/>
          </w:tcPr>
          <w:p w14:paraId="4FDAD402" w14:textId="77777777" w:rsidR="00966C92" w:rsidRPr="00504388" w:rsidRDefault="00966C92" w:rsidP="002248F4">
            <w:pPr>
              <w:spacing w:line="360" w:lineRule="auto"/>
            </w:pPr>
            <w:r w:rsidRPr="00504388">
              <w:t>Name</w:t>
            </w:r>
          </w:p>
        </w:tc>
        <w:tc>
          <w:tcPr>
            <w:tcW w:w="5575" w:type="dxa"/>
            <w:shd w:val="clear" w:color="auto" w:fill="auto"/>
          </w:tcPr>
          <w:p w14:paraId="190428EB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1C3E194E" w14:textId="77777777" w:rsidTr="00D1053E">
        <w:tc>
          <w:tcPr>
            <w:tcW w:w="476" w:type="dxa"/>
            <w:shd w:val="clear" w:color="auto" w:fill="auto"/>
          </w:tcPr>
          <w:p w14:paraId="2AA8EC21" w14:textId="77777777" w:rsidR="00966C92" w:rsidRPr="00504388" w:rsidRDefault="00966C92" w:rsidP="002248F4">
            <w:pPr>
              <w:spacing w:line="360" w:lineRule="auto"/>
            </w:pPr>
            <w:r>
              <w:t>2</w:t>
            </w:r>
          </w:p>
        </w:tc>
        <w:tc>
          <w:tcPr>
            <w:tcW w:w="3299" w:type="dxa"/>
            <w:shd w:val="clear" w:color="auto" w:fill="auto"/>
          </w:tcPr>
          <w:p w14:paraId="2D7773F9" w14:textId="77777777" w:rsidR="00966C92" w:rsidRPr="00504388" w:rsidRDefault="00966C92" w:rsidP="002248F4">
            <w:pPr>
              <w:spacing w:line="360" w:lineRule="auto"/>
            </w:pPr>
            <w:r>
              <w:t>Designation</w:t>
            </w:r>
          </w:p>
        </w:tc>
        <w:tc>
          <w:tcPr>
            <w:tcW w:w="5575" w:type="dxa"/>
            <w:shd w:val="clear" w:color="auto" w:fill="auto"/>
          </w:tcPr>
          <w:p w14:paraId="5AA8E3F5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5384A304" w14:textId="77777777" w:rsidTr="00D1053E">
        <w:tc>
          <w:tcPr>
            <w:tcW w:w="476" w:type="dxa"/>
            <w:shd w:val="clear" w:color="auto" w:fill="auto"/>
          </w:tcPr>
          <w:p w14:paraId="155D7D03" w14:textId="77777777" w:rsidR="00966C92" w:rsidRPr="00504388" w:rsidRDefault="00966C92" w:rsidP="002248F4">
            <w:pPr>
              <w:spacing w:line="360" w:lineRule="auto"/>
            </w:pPr>
            <w:r>
              <w:t>3</w:t>
            </w:r>
          </w:p>
        </w:tc>
        <w:tc>
          <w:tcPr>
            <w:tcW w:w="3299" w:type="dxa"/>
            <w:shd w:val="clear" w:color="auto" w:fill="auto"/>
          </w:tcPr>
          <w:p w14:paraId="3E918DFE" w14:textId="77777777" w:rsidR="00966C92" w:rsidRPr="00504388" w:rsidRDefault="00966C92" w:rsidP="002248F4">
            <w:pPr>
              <w:spacing w:line="360" w:lineRule="auto"/>
            </w:pPr>
            <w:r>
              <w:t>Department</w:t>
            </w:r>
          </w:p>
        </w:tc>
        <w:tc>
          <w:tcPr>
            <w:tcW w:w="5575" w:type="dxa"/>
            <w:shd w:val="clear" w:color="auto" w:fill="auto"/>
          </w:tcPr>
          <w:p w14:paraId="71012210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16511A2A" w14:textId="77777777" w:rsidTr="00D1053E">
        <w:tc>
          <w:tcPr>
            <w:tcW w:w="476" w:type="dxa"/>
            <w:shd w:val="clear" w:color="auto" w:fill="auto"/>
          </w:tcPr>
          <w:p w14:paraId="226EBD2D" w14:textId="77777777" w:rsidR="00966C92" w:rsidRDefault="00966C92" w:rsidP="002248F4">
            <w:pPr>
              <w:spacing w:line="360" w:lineRule="auto"/>
            </w:pPr>
            <w:r>
              <w:t>4</w:t>
            </w:r>
          </w:p>
        </w:tc>
        <w:tc>
          <w:tcPr>
            <w:tcW w:w="3299" w:type="dxa"/>
            <w:shd w:val="clear" w:color="auto" w:fill="auto"/>
          </w:tcPr>
          <w:p w14:paraId="0D5C3055" w14:textId="77777777" w:rsidR="00966C92" w:rsidRDefault="00966C92" w:rsidP="002248F4">
            <w:pPr>
              <w:spacing w:line="360" w:lineRule="auto"/>
            </w:pPr>
            <w:r>
              <w:t>University</w:t>
            </w:r>
          </w:p>
        </w:tc>
        <w:tc>
          <w:tcPr>
            <w:tcW w:w="5575" w:type="dxa"/>
            <w:shd w:val="clear" w:color="auto" w:fill="auto"/>
          </w:tcPr>
          <w:p w14:paraId="24B6DD36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5F7F832E" w14:textId="77777777" w:rsidTr="00D1053E">
        <w:tc>
          <w:tcPr>
            <w:tcW w:w="476" w:type="dxa"/>
            <w:shd w:val="clear" w:color="auto" w:fill="auto"/>
          </w:tcPr>
          <w:p w14:paraId="406583EA" w14:textId="77777777" w:rsidR="00966C92" w:rsidRPr="00504388" w:rsidRDefault="00966C92" w:rsidP="002248F4">
            <w:pPr>
              <w:spacing w:line="360" w:lineRule="auto"/>
            </w:pPr>
            <w:r>
              <w:t>5</w:t>
            </w:r>
          </w:p>
        </w:tc>
        <w:tc>
          <w:tcPr>
            <w:tcW w:w="3299" w:type="dxa"/>
            <w:shd w:val="clear" w:color="auto" w:fill="auto"/>
          </w:tcPr>
          <w:p w14:paraId="11828CDD" w14:textId="77777777" w:rsidR="00966C92" w:rsidRPr="00504388" w:rsidRDefault="00966C92" w:rsidP="002248F4">
            <w:pPr>
              <w:spacing w:line="360" w:lineRule="auto"/>
            </w:pPr>
            <w:r>
              <w:t>E</w:t>
            </w:r>
            <w:r w:rsidRPr="00504388">
              <w:t>-mail address</w:t>
            </w:r>
          </w:p>
        </w:tc>
        <w:tc>
          <w:tcPr>
            <w:tcW w:w="5575" w:type="dxa"/>
            <w:shd w:val="clear" w:color="auto" w:fill="auto"/>
          </w:tcPr>
          <w:p w14:paraId="5862C07E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79B95D24" w14:textId="77777777" w:rsidTr="00D1053E">
        <w:tc>
          <w:tcPr>
            <w:tcW w:w="476" w:type="dxa"/>
            <w:shd w:val="clear" w:color="auto" w:fill="auto"/>
          </w:tcPr>
          <w:p w14:paraId="39D85AA5" w14:textId="77777777" w:rsidR="00966C92" w:rsidRPr="00504388" w:rsidRDefault="00966C92" w:rsidP="002248F4">
            <w:pPr>
              <w:spacing w:line="360" w:lineRule="auto"/>
            </w:pPr>
            <w:r>
              <w:t>6</w:t>
            </w:r>
          </w:p>
        </w:tc>
        <w:tc>
          <w:tcPr>
            <w:tcW w:w="3299" w:type="dxa"/>
            <w:shd w:val="clear" w:color="auto" w:fill="auto"/>
          </w:tcPr>
          <w:p w14:paraId="3C1A4B1A" w14:textId="77777777" w:rsidR="00966C92" w:rsidRPr="00504388" w:rsidRDefault="00966C92" w:rsidP="002248F4">
            <w:pPr>
              <w:spacing w:line="360" w:lineRule="auto"/>
            </w:pPr>
            <w:r w:rsidRPr="00504388">
              <w:t>Mobile</w:t>
            </w:r>
            <w:r>
              <w:t>/WhatsApp</w:t>
            </w:r>
          </w:p>
        </w:tc>
        <w:tc>
          <w:tcPr>
            <w:tcW w:w="5575" w:type="dxa"/>
            <w:shd w:val="clear" w:color="auto" w:fill="auto"/>
          </w:tcPr>
          <w:p w14:paraId="57BFF225" w14:textId="77777777" w:rsidR="00966C92" w:rsidRPr="00504388" w:rsidRDefault="00966C92" w:rsidP="002248F4">
            <w:pPr>
              <w:spacing w:line="360" w:lineRule="auto"/>
            </w:pPr>
          </w:p>
        </w:tc>
      </w:tr>
      <w:tr w:rsidR="00966C92" w:rsidRPr="00504388" w14:paraId="15060DC9" w14:textId="77777777" w:rsidTr="00D1053E">
        <w:tc>
          <w:tcPr>
            <w:tcW w:w="476" w:type="dxa"/>
            <w:shd w:val="clear" w:color="auto" w:fill="auto"/>
          </w:tcPr>
          <w:p w14:paraId="573716E7" w14:textId="77777777" w:rsidR="00966C92" w:rsidRPr="00504388" w:rsidRDefault="00966C92" w:rsidP="002248F4">
            <w:pPr>
              <w:spacing w:line="360" w:lineRule="auto"/>
            </w:pPr>
            <w:r>
              <w:t>7</w:t>
            </w:r>
          </w:p>
        </w:tc>
        <w:tc>
          <w:tcPr>
            <w:tcW w:w="3299" w:type="dxa"/>
            <w:shd w:val="clear" w:color="auto" w:fill="auto"/>
          </w:tcPr>
          <w:p w14:paraId="77767A40" w14:textId="2D9A0703" w:rsidR="00966C92" w:rsidRPr="00504388" w:rsidRDefault="00966C92" w:rsidP="002248F4">
            <w:r>
              <w:t xml:space="preserve">Any other relevant </w:t>
            </w:r>
            <w:r w:rsidR="00C60B6F">
              <w:t>i</w:t>
            </w:r>
            <w:r>
              <w:t>nformation</w:t>
            </w:r>
          </w:p>
        </w:tc>
        <w:tc>
          <w:tcPr>
            <w:tcW w:w="5575" w:type="dxa"/>
            <w:shd w:val="clear" w:color="auto" w:fill="auto"/>
          </w:tcPr>
          <w:p w14:paraId="173CDD64" w14:textId="77777777" w:rsidR="00966C92" w:rsidRPr="00504388" w:rsidRDefault="00966C92" w:rsidP="002248F4">
            <w:pPr>
              <w:spacing w:line="360" w:lineRule="auto"/>
            </w:pPr>
          </w:p>
        </w:tc>
      </w:tr>
    </w:tbl>
    <w:p w14:paraId="244BA44C" w14:textId="77777777" w:rsidR="00966C92" w:rsidRDefault="00966C92" w:rsidP="00966C92">
      <w:pPr>
        <w:rPr>
          <w:b/>
          <w:sz w:val="28"/>
          <w:szCs w:val="28"/>
        </w:rPr>
      </w:pPr>
    </w:p>
    <w:p w14:paraId="3EEDC066" w14:textId="77777777" w:rsidR="008A6A48" w:rsidRPr="00481DAB" w:rsidRDefault="008A6A48">
      <w:pPr>
        <w:rPr>
          <w:b/>
          <w:bCs/>
          <w:sz w:val="28"/>
          <w:szCs w:val="28"/>
        </w:rPr>
      </w:pPr>
      <w:r w:rsidRPr="00481DAB">
        <w:rPr>
          <w:b/>
          <w:bCs/>
          <w:sz w:val="28"/>
          <w:szCs w:val="28"/>
        </w:rPr>
        <w:t xml:space="preserve">Study </w:t>
      </w:r>
      <w:r w:rsidR="00A12690" w:rsidRPr="00481DAB">
        <w:rPr>
          <w:b/>
          <w:bCs/>
          <w:sz w:val="28"/>
          <w:szCs w:val="28"/>
        </w:rPr>
        <w:t>Details</w:t>
      </w:r>
    </w:p>
    <w:p w14:paraId="41FAE032" w14:textId="77777777" w:rsidR="008817F0" w:rsidRDefault="008817F0">
      <w:pPr>
        <w:rPr>
          <w:b/>
          <w:bCs/>
        </w:rPr>
      </w:pPr>
    </w:p>
    <w:p w14:paraId="5077C185" w14:textId="77777777" w:rsidR="008817F0" w:rsidRPr="00481DAB" w:rsidRDefault="00E64FFD" w:rsidP="008817F0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 xml:space="preserve">Brief </w:t>
      </w:r>
      <w:r w:rsidR="002E2E15">
        <w:rPr>
          <w:b/>
          <w:bCs/>
        </w:rPr>
        <w:t>s</w:t>
      </w:r>
      <w:r w:rsidR="008817F0" w:rsidRPr="00481DAB">
        <w:rPr>
          <w:b/>
          <w:bCs/>
        </w:rPr>
        <w:t>tudy design (Protocol</w:t>
      </w:r>
      <w:r>
        <w:rPr>
          <w:b/>
          <w:bCs/>
        </w:rPr>
        <w:t>/Methodology</w:t>
      </w:r>
      <w:r w:rsidR="008817F0" w:rsidRPr="00481DAB">
        <w:rPr>
          <w:b/>
          <w:bCs/>
        </w:rPr>
        <w:t>)</w:t>
      </w:r>
    </w:p>
    <w:p w14:paraId="1D47DF9D" w14:textId="77777777" w:rsidR="008817F0" w:rsidRDefault="00481DAB" w:rsidP="00481DAB">
      <w:pPr>
        <w:pStyle w:val="ListParagraph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95A4AC5" w14:textId="77777777" w:rsidR="002E2E15" w:rsidRDefault="002E2E15" w:rsidP="002E2E15">
      <w:pPr>
        <w:pStyle w:val="ListParagraph"/>
        <w:spacing w:line="360" w:lineRule="auto"/>
      </w:pPr>
      <w:r>
        <w:t>________________________________________________________________________________________________________________________________________________</w:t>
      </w:r>
    </w:p>
    <w:p w14:paraId="5F84C660" w14:textId="77777777" w:rsidR="008817F0" w:rsidRDefault="008817F0" w:rsidP="006F1BDA">
      <w:pPr>
        <w:spacing w:line="360" w:lineRule="auto"/>
      </w:pPr>
    </w:p>
    <w:p w14:paraId="03BB3B0D" w14:textId="77777777" w:rsidR="00481DAB" w:rsidRDefault="005B0A34" w:rsidP="00481DAB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 xml:space="preserve">Sample Size </w:t>
      </w:r>
      <w:r w:rsidR="0086174D">
        <w:rPr>
          <w:b/>
          <w:bCs/>
        </w:rPr>
        <w:t>a</w:t>
      </w:r>
      <w:r>
        <w:rPr>
          <w:b/>
          <w:bCs/>
        </w:rPr>
        <w:t>nd D</w:t>
      </w:r>
      <w:r w:rsidRPr="00481DAB">
        <w:rPr>
          <w:b/>
          <w:bCs/>
        </w:rPr>
        <w:t xml:space="preserve">etail </w:t>
      </w:r>
      <w:r w:rsidR="0086174D">
        <w:rPr>
          <w:b/>
          <w:bCs/>
        </w:rPr>
        <w:t>o</w:t>
      </w:r>
      <w:r w:rsidRPr="00481DAB">
        <w:rPr>
          <w:b/>
          <w:bCs/>
        </w:rPr>
        <w:t>f Study Sites</w:t>
      </w:r>
    </w:p>
    <w:p w14:paraId="40D523F6" w14:textId="77777777" w:rsidR="00CC60D3" w:rsidRDefault="00CC60D3" w:rsidP="002D3224">
      <w:pPr>
        <w:pStyle w:val="ListParagraph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4BD15DB9" w14:textId="77777777" w:rsidR="00481DAB" w:rsidRPr="00481DAB" w:rsidRDefault="00481DAB" w:rsidP="00481DAB">
      <w:pPr>
        <w:pStyle w:val="ListParagraph"/>
        <w:spacing w:line="360" w:lineRule="auto"/>
      </w:pPr>
    </w:p>
    <w:p w14:paraId="3A055561" w14:textId="77777777" w:rsidR="00CC60D3" w:rsidRPr="00E64FFD" w:rsidRDefault="00CC60D3" w:rsidP="00CC60D3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 w:rsidRPr="00E64FFD">
        <w:rPr>
          <w:b/>
          <w:bCs/>
        </w:rPr>
        <w:t xml:space="preserve">Primary </w:t>
      </w:r>
      <w:r w:rsidR="0086174D" w:rsidRPr="00E64FFD">
        <w:rPr>
          <w:b/>
          <w:bCs/>
        </w:rPr>
        <w:t>Outcomes</w:t>
      </w:r>
    </w:p>
    <w:p w14:paraId="79A9358A" w14:textId="77777777" w:rsidR="00CC60D3" w:rsidRDefault="00CC60D3" w:rsidP="00CC60D3">
      <w:pPr>
        <w:pStyle w:val="ListParagraph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77DE06" w14:textId="77777777" w:rsidR="00CC60D3" w:rsidRDefault="00CC60D3" w:rsidP="00CC60D3">
      <w:pPr>
        <w:pStyle w:val="ListParagraph"/>
        <w:spacing w:line="360" w:lineRule="auto"/>
      </w:pPr>
    </w:p>
    <w:p w14:paraId="708D85C9" w14:textId="77777777" w:rsidR="002E2E15" w:rsidRDefault="002E2E15" w:rsidP="002E2E15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 w:rsidRPr="002E2E15">
        <w:rPr>
          <w:b/>
          <w:bCs/>
        </w:rPr>
        <w:lastRenderedPageBreak/>
        <w:t xml:space="preserve">Inclusion and Exclusion </w:t>
      </w:r>
      <w:r w:rsidR="003F611B">
        <w:rPr>
          <w:b/>
          <w:bCs/>
        </w:rPr>
        <w:t>C</w:t>
      </w:r>
      <w:r w:rsidRPr="002E2E15">
        <w:rPr>
          <w:b/>
          <w:bCs/>
        </w:rPr>
        <w:t>riteria</w:t>
      </w:r>
    </w:p>
    <w:p w14:paraId="005268BC" w14:textId="77777777" w:rsidR="00EA659F" w:rsidRDefault="00EA659F" w:rsidP="00EA659F">
      <w:pPr>
        <w:pStyle w:val="ListParagraph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889962" w14:textId="77777777" w:rsidR="00EA659F" w:rsidRPr="002E2E15" w:rsidRDefault="00EA659F" w:rsidP="00EA659F">
      <w:pPr>
        <w:pStyle w:val="ListParagraph"/>
        <w:spacing w:line="360" w:lineRule="auto"/>
        <w:rPr>
          <w:b/>
          <w:bCs/>
        </w:rPr>
      </w:pPr>
    </w:p>
    <w:p w14:paraId="3771416F" w14:textId="77777777" w:rsidR="008817F0" w:rsidRPr="00245446" w:rsidRDefault="00EA659F" w:rsidP="008817F0">
      <w:pPr>
        <w:pStyle w:val="ListParagraph"/>
        <w:numPr>
          <w:ilvl w:val="0"/>
          <w:numId w:val="1"/>
        </w:numPr>
        <w:rPr>
          <w:b/>
          <w:bCs/>
        </w:rPr>
      </w:pPr>
      <w:r w:rsidRPr="00245446">
        <w:rPr>
          <w:b/>
          <w:bCs/>
        </w:rPr>
        <w:t>Potential Risks (if any)</w:t>
      </w:r>
    </w:p>
    <w:p w14:paraId="0EE818B8" w14:textId="77777777" w:rsidR="00EA659F" w:rsidRDefault="00EA659F" w:rsidP="00EA659F">
      <w:pPr>
        <w:pStyle w:val="ListParagraph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908F2B4" w14:textId="77777777" w:rsidR="00EA659F" w:rsidRPr="00EA659F" w:rsidRDefault="00EA659F" w:rsidP="00EA659F">
      <w:pPr>
        <w:pStyle w:val="ListParagraph"/>
      </w:pPr>
    </w:p>
    <w:p w14:paraId="1632A848" w14:textId="77777777" w:rsidR="008817F0" w:rsidRDefault="008817F0"/>
    <w:p w14:paraId="306E93A5" w14:textId="77777777" w:rsidR="008817F0" w:rsidRDefault="008817F0" w:rsidP="008817F0">
      <w:pPr>
        <w:rPr>
          <w:sz w:val="28"/>
          <w:szCs w:val="28"/>
        </w:rPr>
      </w:pPr>
      <w:r w:rsidRPr="00481FA2">
        <w:rPr>
          <w:b/>
          <w:sz w:val="28"/>
          <w:szCs w:val="28"/>
        </w:rPr>
        <w:t xml:space="preserve">Major Ethical </w:t>
      </w:r>
      <w:r w:rsidR="0086174D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>oncern</w:t>
      </w:r>
      <w:r w:rsidRPr="00481FA2">
        <w:rPr>
          <w:b/>
          <w:sz w:val="28"/>
          <w:szCs w:val="28"/>
        </w:rPr>
        <w:t xml:space="preserve"> </w:t>
      </w:r>
      <w:r w:rsidRPr="00D257C5">
        <w:rPr>
          <w:b/>
        </w:rPr>
        <w:t>(</w:t>
      </w:r>
      <w:r w:rsidRPr="00D257C5">
        <w:t>for which ethical approval is required)</w:t>
      </w:r>
    </w:p>
    <w:p w14:paraId="1D22F158" w14:textId="77777777" w:rsidR="008817F0" w:rsidRDefault="008817F0"/>
    <w:p w14:paraId="60916C9F" w14:textId="77777777" w:rsidR="00A3730B" w:rsidRDefault="00A3730B" w:rsidP="00A3730B">
      <w:pPr>
        <w:pStyle w:val="ListParagraph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600FDAE" w14:textId="0FDB0C74" w:rsidR="00A3730B" w:rsidRDefault="00A3730B" w:rsidP="00A3730B">
      <w:pPr>
        <w:pStyle w:val="ListParagraph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930DF56" w14:textId="0C108CC0" w:rsidR="00C56E36" w:rsidRDefault="00C56E36" w:rsidP="00C56E36">
      <w:pPr>
        <w:rPr>
          <w:b/>
          <w:sz w:val="28"/>
          <w:szCs w:val="28"/>
        </w:rPr>
      </w:pPr>
    </w:p>
    <w:p w14:paraId="436301DF" w14:textId="22949965" w:rsidR="00516BAA" w:rsidRDefault="00516BAA" w:rsidP="00C56E36">
      <w:pPr>
        <w:rPr>
          <w:b/>
          <w:sz w:val="28"/>
          <w:szCs w:val="28"/>
        </w:rPr>
      </w:pPr>
    </w:p>
    <w:p w14:paraId="0B1E0FBF" w14:textId="39CD785B" w:rsidR="00471B39" w:rsidRDefault="00F01D12" w:rsidP="00C56E36">
      <w:pPr>
        <w:rPr>
          <w:b/>
          <w:sz w:val="28"/>
          <w:szCs w:val="28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0F9FF97" wp14:editId="3850D91B">
                <wp:simplePos x="0" y="0"/>
                <wp:positionH relativeFrom="column">
                  <wp:posOffset>3303905</wp:posOffset>
                </wp:positionH>
                <wp:positionV relativeFrom="paragraph">
                  <wp:posOffset>77503</wp:posOffset>
                </wp:positionV>
                <wp:extent cx="236093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99D84F" w14:textId="089B2AC0" w:rsidR="00122B48" w:rsidRDefault="00122B48" w:rsidP="006F1BDA">
                            <w:pPr>
                              <w:ind w:firstLine="720"/>
                            </w:pPr>
                            <w:r>
                              <w:t xml:space="preserve">DD/  </w:t>
                            </w:r>
                            <w:r w:rsidR="00F01D12">
                              <w:t xml:space="preserve">   </w:t>
                            </w:r>
                            <w:r>
                              <w:t>MM/   YYY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0F9FF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0.15pt;margin-top:6.1pt;width:185.9pt;height:110.6pt;z-index:2516725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" filled="f" stroked="f">
                <v:textbox style="mso-fit-shape-to-text:t">
                  <w:txbxContent>
                    <w:p w14:paraId="5399D84F" w14:textId="089B2AC0" w:rsidR="00122B48" w:rsidRDefault="00122B48" w:rsidP="006F1BDA">
                      <w:pPr>
                        <w:ind w:firstLine="720"/>
                      </w:pPr>
                      <w:r>
                        <w:t xml:space="preserve">DD/  </w:t>
                      </w:r>
                      <w:r w:rsidR="00F01D12">
                        <w:t xml:space="preserve">   </w:t>
                      </w:r>
                      <w:r>
                        <w:t>MM/   YYYY</w:t>
                      </w:r>
                    </w:p>
                  </w:txbxContent>
                </v:textbox>
              </v:shape>
            </w:pict>
          </mc:Fallback>
        </mc:AlternateContent>
      </w:r>
      <w:r w:rsidR="00471B39" w:rsidRPr="00481FA2">
        <w:rPr>
          <w:b/>
          <w:sz w:val="28"/>
          <w:szCs w:val="28"/>
        </w:rPr>
        <w:t xml:space="preserve">Work </w:t>
      </w:r>
      <w:r w:rsidR="00471B39">
        <w:rPr>
          <w:b/>
          <w:sz w:val="28"/>
          <w:szCs w:val="28"/>
        </w:rPr>
        <w:t>Plan</w:t>
      </w:r>
    </w:p>
    <w:p w14:paraId="07A17EAF" w14:textId="77777777" w:rsidR="00471B39" w:rsidRDefault="00471B39" w:rsidP="00471B39">
      <w:pPr>
        <w:rPr>
          <w:b/>
          <w:sz w:val="28"/>
          <w:szCs w:val="28"/>
        </w:rPr>
      </w:pPr>
    </w:p>
    <w:p w14:paraId="7752C0FD" w14:textId="1E0FD048" w:rsidR="00471B39" w:rsidRDefault="00471B39" w:rsidP="006F1BDA">
      <w:pPr>
        <w:ind w:firstLine="720"/>
        <w:rPr>
          <w:sz w:val="28"/>
          <w:szCs w:val="28"/>
        </w:rPr>
      </w:pPr>
      <w:r w:rsidRPr="00DD29AA">
        <w:t xml:space="preserve">Expected </w:t>
      </w:r>
      <w:r>
        <w:t xml:space="preserve">starting </w:t>
      </w:r>
      <w:r w:rsidRPr="00DD29AA">
        <w:t>date of</w:t>
      </w:r>
      <w:r>
        <w:t xml:space="preserve"> the</w:t>
      </w:r>
      <w:r w:rsidRPr="00DD29AA">
        <w:t xml:space="preserve"> study:</w:t>
      </w:r>
      <w:r w:rsidR="00516BAA">
        <w:t xml:space="preserve">        </w:t>
      </w:r>
      <w:r w:rsidR="0089705A">
        <w:t xml:space="preserve">                       ____/______/______</w:t>
      </w:r>
      <w:r w:rsidRPr="00DD29AA">
        <w:tab/>
      </w:r>
      <w:r>
        <w:rPr>
          <w:sz w:val="28"/>
          <w:szCs w:val="28"/>
        </w:rPr>
        <w:tab/>
      </w:r>
    </w:p>
    <w:p w14:paraId="69785374" w14:textId="77777777" w:rsidR="00471B39" w:rsidRPr="000C7AFC" w:rsidRDefault="00471B39" w:rsidP="00471B39">
      <w:pPr>
        <w:rPr>
          <w:sz w:val="28"/>
          <w:szCs w:val="28"/>
        </w:rPr>
      </w:pPr>
    </w:p>
    <w:p w14:paraId="55AD2BE7" w14:textId="0CB0F40B" w:rsidR="00C4540C" w:rsidRDefault="00471B39" w:rsidP="006F1BDA">
      <w:pPr>
        <w:ind w:firstLine="720"/>
        <w:rPr>
          <w:sz w:val="28"/>
          <w:szCs w:val="28"/>
        </w:rPr>
      </w:pPr>
      <w:r w:rsidRPr="00D15E97">
        <w:t>Expected completion date of the study:</w:t>
      </w:r>
      <w:r w:rsidR="000C7AFC">
        <w:t xml:space="preserve">                        </w:t>
      </w:r>
      <w:r w:rsidR="00C4540C">
        <w:rPr>
          <w:sz w:val="28"/>
          <w:szCs w:val="28"/>
        </w:rPr>
        <w:t>____/____/______</w:t>
      </w:r>
    </w:p>
    <w:p w14:paraId="15E0D8A6" w14:textId="4CB5D562" w:rsidR="00516BAA" w:rsidRDefault="00516BAA" w:rsidP="0089705A"/>
    <w:p w14:paraId="70DAAF91" w14:textId="108E3E25" w:rsidR="0089705A" w:rsidRDefault="0089705A" w:rsidP="0089705A"/>
    <w:p w14:paraId="3BF2DDA5" w14:textId="3DF65577" w:rsidR="0089705A" w:rsidRDefault="0089705A" w:rsidP="0089705A"/>
    <w:p w14:paraId="4BEC284E" w14:textId="386043E8" w:rsidR="0089705A" w:rsidRDefault="0089705A" w:rsidP="0089705A"/>
    <w:p w14:paraId="7E240AA8" w14:textId="77777777" w:rsidR="006F1BDA" w:rsidRPr="0089705A" w:rsidRDefault="006F1BDA" w:rsidP="0089705A"/>
    <w:p w14:paraId="6B82E46E" w14:textId="21E351B9" w:rsidR="00CE7E62" w:rsidRPr="00957A7C" w:rsidRDefault="00CE7E62" w:rsidP="00CE7E62">
      <w:pPr>
        <w:rPr>
          <w:b/>
          <w:sz w:val="28"/>
          <w:szCs w:val="28"/>
        </w:rPr>
      </w:pPr>
      <w:r w:rsidRPr="00957A7C">
        <w:rPr>
          <w:b/>
          <w:sz w:val="28"/>
          <w:szCs w:val="28"/>
        </w:rPr>
        <w:lastRenderedPageBreak/>
        <w:t>Declaration</w:t>
      </w:r>
    </w:p>
    <w:p w14:paraId="17823019" w14:textId="77777777" w:rsidR="00CE7E62" w:rsidRPr="00481FA2" w:rsidRDefault="00CE7E62" w:rsidP="00CE7E62">
      <w:pPr>
        <w:rPr>
          <w:sz w:val="28"/>
          <w:szCs w:val="28"/>
        </w:rPr>
      </w:pPr>
    </w:p>
    <w:p w14:paraId="787BE45A" w14:textId="77777777" w:rsidR="00CE7E62" w:rsidRDefault="00CE7E62" w:rsidP="00CE7E62">
      <w:pPr>
        <w:spacing w:line="360" w:lineRule="auto"/>
        <w:jc w:val="both"/>
      </w:pPr>
      <w:r w:rsidRPr="00535BF0">
        <w:t xml:space="preserve">I/we solemnly declare that the information provided in the above application form </w:t>
      </w:r>
      <w:r w:rsidR="0024631A">
        <w:t>are</w:t>
      </w:r>
      <w:r w:rsidRPr="00535BF0">
        <w:t xml:space="preserve"> true and correct and I/we ‘agree to uphold the protection of research subjects, rights and safety’. I/we declare to submit annual and final report upon completion of the study.</w:t>
      </w:r>
    </w:p>
    <w:p w14:paraId="43F45684" w14:textId="77777777" w:rsidR="007E13AE" w:rsidRDefault="007E13AE" w:rsidP="00CE7E62">
      <w:pPr>
        <w:spacing w:line="360" w:lineRule="auto"/>
        <w:jc w:val="both"/>
      </w:pPr>
    </w:p>
    <w:p w14:paraId="0FA7EFAE" w14:textId="76D6338C" w:rsidR="007E13AE" w:rsidRDefault="007E13AE" w:rsidP="00E661B6">
      <w:pPr>
        <w:pStyle w:val="ListParagraph"/>
        <w:numPr>
          <w:ilvl w:val="0"/>
          <w:numId w:val="3"/>
        </w:numPr>
        <w:spacing w:line="480" w:lineRule="auto"/>
        <w:ind w:left="0"/>
        <w:rPr>
          <w:b/>
        </w:rPr>
      </w:pPr>
      <w:r w:rsidRPr="00D109DD">
        <w:rPr>
          <w:b/>
        </w:rPr>
        <w:t>Name of Scholar</w:t>
      </w:r>
      <w:r w:rsidR="00D109DD" w:rsidRPr="00D109DD">
        <w:rPr>
          <w:b/>
        </w:rPr>
        <w:tab/>
      </w:r>
      <w:r w:rsidR="00D109DD" w:rsidRPr="00D109DD">
        <w:rPr>
          <w:b/>
        </w:rPr>
        <w:tab/>
      </w:r>
      <w:r w:rsidR="00307B57" w:rsidRPr="00D109DD">
        <w:rPr>
          <w:b/>
        </w:rPr>
        <w:t xml:space="preserve">                                                              </w:t>
      </w:r>
      <w:r w:rsidR="00690253">
        <w:rPr>
          <w:b/>
        </w:rPr>
        <w:t xml:space="preserve"> </w:t>
      </w:r>
      <w:r w:rsidR="00307B57" w:rsidRPr="00D109DD">
        <w:rPr>
          <w:b/>
        </w:rPr>
        <w:t xml:space="preserve"> Signature with Date </w:t>
      </w:r>
      <w:r w:rsidR="006F1BDA">
        <w:rPr>
          <w:b/>
        </w:rPr>
        <w:t>___</w:t>
      </w:r>
      <w:r w:rsidRPr="00D109DD">
        <w:rPr>
          <w:b/>
        </w:rPr>
        <w:t>______________________</w:t>
      </w:r>
      <w:r w:rsidR="006F1BDA">
        <w:rPr>
          <w:b/>
        </w:rPr>
        <w:t xml:space="preserve"> </w:t>
      </w:r>
      <w:r w:rsidR="006F1BDA">
        <w:rPr>
          <w:b/>
        </w:rPr>
        <w:tab/>
      </w:r>
      <w:r w:rsidR="006F1BDA">
        <w:rPr>
          <w:b/>
        </w:rPr>
        <w:tab/>
      </w:r>
      <w:r w:rsidR="006F1BDA">
        <w:rPr>
          <w:b/>
        </w:rPr>
        <w:tab/>
      </w:r>
      <w:r w:rsidR="006F1BDA">
        <w:rPr>
          <w:b/>
        </w:rPr>
        <w:tab/>
      </w:r>
      <w:r w:rsidR="006F1BDA">
        <w:rPr>
          <w:b/>
        </w:rPr>
        <w:tab/>
        <w:t xml:space="preserve">    </w:t>
      </w:r>
      <w:r w:rsidR="00307B57" w:rsidRPr="00D109DD">
        <w:rPr>
          <w:b/>
        </w:rPr>
        <w:t>_______________</w:t>
      </w:r>
      <w:r w:rsidR="006F1BDA">
        <w:rPr>
          <w:b/>
        </w:rPr>
        <w:t>____</w:t>
      </w:r>
      <w:r w:rsidR="00307B57" w:rsidRPr="00D109DD">
        <w:rPr>
          <w:b/>
        </w:rPr>
        <w:t>__</w:t>
      </w:r>
    </w:p>
    <w:p w14:paraId="38A2A500" w14:textId="77777777" w:rsidR="00D109DD" w:rsidRPr="006F6D77" w:rsidRDefault="00D109DD" w:rsidP="00E661B6">
      <w:pPr>
        <w:pStyle w:val="ListParagraph"/>
        <w:spacing w:line="480" w:lineRule="auto"/>
        <w:ind w:left="0" w:hanging="360"/>
        <w:rPr>
          <w:b/>
          <w:sz w:val="20"/>
          <w:szCs w:val="20"/>
        </w:rPr>
      </w:pPr>
    </w:p>
    <w:p w14:paraId="52A0D315" w14:textId="77777777" w:rsidR="007E13AE" w:rsidRPr="00D109DD" w:rsidRDefault="007E13AE" w:rsidP="00E661B6">
      <w:pPr>
        <w:pStyle w:val="ListParagraph"/>
        <w:numPr>
          <w:ilvl w:val="0"/>
          <w:numId w:val="3"/>
        </w:numPr>
        <w:ind w:left="0"/>
        <w:rPr>
          <w:b/>
        </w:rPr>
      </w:pPr>
      <w:r w:rsidRPr="00D109DD">
        <w:rPr>
          <w:b/>
        </w:rPr>
        <w:t>Name of Supervisor/PI</w:t>
      </w:r>
      <w:r w:rsidR="00307B57" w:rsidRPr="00D109DD">
        <w:rPr>
          <w:b/>
        </w:rPr>
        <w:t xml:space="preserve">    </w:t>
      </w:r>
      <w:r w:rsidR="00307B57" w:rsidRPr="00D109DD">
        <w:rPr>
          <w:b/>
        </w:rPr>
        <w:tab/>
      </w:r>
      <w:r w:rsidR="00307B57" w:rsidRPr="00D109DD">
        <w:rPr>
          <w:b/>
        </w:rPr>
        <w:tab/>
      </w:r>
      <w:r w:rsidR="00307B57" w:rsidRPr="00D109DD">
        <w:rPr>
          <w:b/>
        </w:rPr>
        <w:tab/>
      </w:r>
      <w:r w:rsidR="00307B57" w:rsidRPr="00D109DD">
        <w:rPr>
          <w:b/>
        </w:rPr>
        <w:tab/>
      </w:r>
      <w:r w:rsidR="00307B57" w:rsidRPr="00D109DD">
        <w:rPr>
          <w:b/>
        </w:rPr>
        <w:tab/>
      </w:r>
      <w:r w:rsidR="00307B57" w:rsidRPr="00D109DD">
        <w:rPr>
          <w:b/>
        </w:rPr>
        <w:tab/>
      </w:r>
      <w:r w:rsidR="006F6D77">
        <w:rPr>
          <w:b/>
        </w:rPr>
        <w:t xml:space="preserve">     </w:t>
      </w:r>
      <w:r w:rsidR="00307B57" w:rsidRPr="00D109DD">
        <w:rPr>
          <w:b/>
        </w:rPr>
        <w:t>Signature with Date</w:t>
      </w:r>
    </w:p>
    <w:p w14:paraId="7ECE9D8C" w14:textId="77777777" w:rsidR="007E13AE" w:rsidRPr="0069424D" w:rsidRDefault="007E13AE" w:rsidP="00E661B6">
      <w:pPr>
        <w:ind w:hanging="360"/>
        <w:rPr>
          <w:b/>
        </w:rPr>
      </w:pPr>
    </w:p>
    <w:p w14:paraId="577F0AA7" w14:textId="7CB2B262" w:rsidR="007E13AE" w:rsidRDefault="007E13AE" w:rsidP="006F1BDA">
      <w:pPr>
        <w:spacing w:line="360" w:lineRule="auto"/>
        <w:rPr>
          <w:b/>
        </w:rPr>
      </w:pPr>
      <w:r>
        <w:rPr>
          <w:b/>
        </w:rPr>
        <w:t>____________________</w:t>
      </w:r>
      <w:r w:rsidR="006F1BDA">
        <w:rPr>
          <w:b/>
        </w:rPr>
        <w:t>____</w:t>
      </w:r>
      <w:r>
        <w:rPr>
          <w:b/>
        </w:rPr>
        <w:t>_</w:t>
      </w:r>
      <w:r w:rsidR="00BB50AB">
        <w:rPr>
          <w:b/>
        </w:rPr>
        <w:t xml:space="preserve">  </w:t>
      </w:r>
      <w:r w:rsidR="00BB50AB">
        <w:rPr>
          <w:b/>
        </w:rPr>
        <w:tab/>
      </w:r>
      <w:r w:rsidR="00BB50AB">
        <w:rPr>
          <w:b/>
        </w:rPr>
        <w:tab/>
      </w:r>
      <w:r w:rsidR="00BB50AB">
        <w:rPr>
          <w:b/>
        </w:rPr>
        <w:tab/>
      </w:r>
      <w:r w:rsidR="00BB50AB">
        <w:rPr>
          <w:b/>
        </w:rPr>
        <w:tab/>
      </w:r>
      <w:r w:rsidR="00BB50AB">
        <w:rPr>
          <w:b/>
        </w:rPr>
        <w:tab/>
      </w:r>
      <w:r w:rsidR="006F1BDA">
        <w:rPr>
          <w:b/>
        </w:rPr>
        <w:t xml:space="preserve">    _____________________</w:t>
      </w:r>
    </w:p>
    <w:p w14:paraId="3FC8A02E" w14:textId="77777777" w:rsidR="007E13AE" w:rsidRPr="0069424D" w:rsidRDefault="007E13AE" w:rsidP="00E661B6">
      <w:pPr>
        <w:spacing w:line="360" w:lineRule="auto"/>
        <w:ind w:hanging="360"/>
        <w:rPr>
          <w:b/>
        </w:rPr>
      </w:pPr>
    </w:p>
    <w:p w14:paraId="0EB5D3B0" w14:textId="77777777" w:rsidR="007E13AE" w:rsidRPr="006F6D77" w:rsidRDefault="007E13AE" w:rsidP="00E661B6">
      <w:pPr>
        <w:pStyle w:val="ListParagraph"/>
        <w:numPr>
          <w:ilvl w:val="0"/>
          <w:numId w:val="3"/>
        </w:numPr>
        <w:ind w:left="0"/>
        <w:rPr>
          <w:b/>
        </w:rPr>
      </w:pPr>
      <w:r w:rsidRPr="006F6D77">
        <w:rPr>
          <w:b/>
        </w:rPr>
        <w:t xml:space="preserve">Name of Co-Supervisor/Co-PI </w:t>
      </w:r>
      <w:r w:rsidRPr="00914A55">
        <w:rPr>
          <w:bCs/>
        </w:rPr>
        <w:t>(if applicable)</w:t>
      </w:r>
      <w:r w:rsidR="00BB50AB" w:rsidRPr="00914A55">
        <w:rPr>
          <w:bCs/>
        </w:rPr>
        <w:t xml:space="preserve"> </w:t>
      </w:r>
      <w:r w:rsidR="00BB50AB" w:rsidRPr="006F6D77">
        <w:rPr>
          <w:b/>
        </w:rPr>
        <w:t xml:space="preserve"> </w:t>
      </w:r>
      <w:r w:rsidR="00BB50AB" w:rsidRPr="006F6D77">
        <w:rPr>
          <w:b/>
        </w:rPr>
        <w:tab/>
      </w:r>
      <w:r w:rsidR="00BB50AB" w:rsidRPr="006F6D77">
        <w:rPr>
          <w:b/>
        </w:rPr>
        <w:tab/>
      </w:r>
      <w:r w:rsidR="006F6D77">
        <w:rPr>
          <w:b/>
        </w:rPr>
        <w:t xml:space="preserve">             </w:t>
      </w:r>
      <w:r w:rsidR="00690253">
        <w:rPr>
          <w:b/>
        </w:rPr>
        <w:t xml:space="preserve">    </w:t>
      </w:r>
      <w:r w:rsidR="006F6D77">
        <w:rPr>
          <w:b/>
        </w:rPr>
        <w:t xml:space="preserve"> </w:t>
      </w:r>
      <w:r w:rsidR="00BB50AB" w:rsidRPr="006F6D77">
        <w:rPr>
          <w:b/>
        </w:rPr>
        <w:t>Signature with Date</w:t>
      </w:r>
    </w:p>
    <w:p w14:paraId="7086CBA5" w14:textId="77777777" w:rsidR="007E13AE" w:rsidRDefault="007E13AE" w:rsidP="00E661B6">
      <w:pPr>
        <w:spacing w:line="360" w:lineRule="auto"/>
        <w:ind w:hanging="360"/>
        <w:jc w:val="both"/>
        <w:rPr>
          <w:b/>
        </w:rPr>
      </w:pPr>
    </w:p>
    <w:p w14:paraId="7E3F686E" w14:textId="6E725934" w:rsidR="00BB50AB" w:rsidRDefault="00690253" w:rsidP="006F1BDA">
      <w:pPr>
        <w:spacing w:line="360" w:lineRule="auto"/>
        <w:jc w:val="both"/>
      </w:pPr>
      <w:r>
        <w:rPr>
          <w:b/>
        </w:rPr>
        <w:t>___</w:t>
      </w:r>
      <w:r w:rsidR="007E13AE">
        <w:rPr>
          <w:b/>
        </w:rPr>
        <w:t>______________________</w:t>
      </w:r>
      <w:r w:rsidR="00BB50AB">
        <w:rPr>
          <w:b/>
        </w:rPr>
        <w:t xml:space="preserve"> </w:t>
      </w:r>
      <w:r w:rsidR="00BB50AB">
        <w:rPr>
          <w:b/>
        </w:rPr>
        <w:tab/>
      </w:r>
      <w:r w:rsidR="00BB50AB">
        <w:rPr>
          <w:b/>
        </w:rPr>
        <w:tab/>
      </w:r>
      <w:r w:rsidR="00BB50AB">
        <w:rPr>
          <w:b/>
        </w:rPr>
        <w:tab/>
      </w:r>
      <w:r w:rsidR="00BB50AB">
        <w:rPr>
          <w:b/>
        </w:rPr>
        <w:tab/>
      </w:r>
      <w:r w:rsidR="00BB50AB">
        <w:rPr>
          <w:b/>
        </w:rPr>
        <w:tab/>
      </w:r>
      <w:r>
        <w:rPr>
          <w:b/>
        </w:rPr>
        <w:t xml:space="preserve"> </w:t>
      </w:r>
      <w:r w:rsidR="003B5B60">
        <w:rPr>
          <w:b/>
        </w:rPr>
        <w:t xml:space="preserve">   </w:t>
      </w:r>
      <w:r w:rsidR="006F1BDA">
        <w:rPr>
          <w:b/>
        </w:rPr>
        <w:t>__</w:t>
      </w:r>
      <w:r w:rsidR="00BB50AB">
        <w:rPr>
          <w:b/>
        </w:rPr>
        <w:t>___________________</w:t>
      </w:r>
    </w:p>
    <w:p w14:paraId="61964EF4" w14:textId="77777777" w:rsidR="007E13AE" w:rsidRDefault="007E13AE" w:rsidP="00E661B6">
      <w:pPr>
        <w:spacing w:line="360" w:lineRule="auto"/>
        <w:ind w:hanging="360"/>
        <w:jc w:val="both"/>
      </w:pPr>
    </w:p>
    <w:p w14:paraId="5E5FBE61" w14:textId="77777777" w:rsidR="00CE7E62" w:rsidRPr="00690253" w:rsidRDefault="00CE7E62" w:rsidP="00E661B6">
      <w:pPr>
        <w:pStyle w:val="ListParagraph"/>
        <w:numPr>
          <w:ilvl w:val="0"/>
          <w:numId w:val="3"/>
        </w:numPr>
        <w:ind w:left="90"/>
        <w:rPr>
          <w:b/>
        </w:rPr>
      </w:pPr>
      <w:r w:rsidRPr="00690253">
        <w:rPr>
          <w:b/>
        </w:rPr>
        <w:t>Head of the Department/Institution</w:t>
      </w:r>
    </w:p>
    <w:p w14:paraId="1A1783FB" w14:textId="77777777" w:rsidR="00CE7E62" w:rsidRDefault="00CE7E62" w:rsidP="004A24CC">
      <w:pPr>
        <w:rPr>
          <w:b/>
          <w:sz w:val="28"/>
          <w:szCs w:val="28"/>
        </w:rPr>
      </w:pPr>
    </w:p>
    <w:p w14:paraId="132EE783" w14:textId="77777777" w:rsidR="00CE7E62" w:rsidRDefault="00CE7E62" w:rsidP="004A24CC">
      <w:pPr>
        <w:rPr>
          <w:b/>
          <w:sz w:val="28"/>
          <w:szCs w:val="28"/>
        </w:rPr>
      </w:pPr>
    </w:p>
    <w:p w14:paraId="09745054" w14:textId="51DB0E61" w:rsidR="00CE7E62" w:rsidRPr="00690253" w:rsidRDefault="003B5B60" w:rsidP="004A24CC">
      <w:pPr>
        <w:rPr>
          <w:b/>
        </w:rPr>
      </w:pPr>
      <w:r>
        <w:rPr>
          <w:b/>
        </w:rPr>
        <w:t>Name:</w:t>
      </w:r>
      <w:r w:rsidR="00CE7E62" w:rsidRPr="00690253">
        <w:rPr>
          <w:b/>
        </w:rPr>
        <w:t xml:space="preserve"> </w:t>
      </w:r>
      <w:r w:rsidR="0042275C">
        <w:rPr>
          <w:b/>
        </w:rPr>
        <w:t>_______________________</w:t>
      </w:r>
      <w:r w:rsidR="00CE7E62" w:rsidRPr="00690253">
        <w:rPr>
          <w:b/>
        </w:rPr>
        <w:tab/>
      </w:r>
      <w:r w:rsidR="00CE7E62" w:rsidRPr="00690253">
        <w:rPr>
          <w:b/>
        </w:rPr>
        <w:tab/>
      </w:r>
      <w:r>
        <w:rPr>
          <w:b/>
        </w:rPr>
        <w:t xml:space="preserve">                       </w:t>
      </w:r>
      <w:r w:rsidR="00CE7E62" w:rsidRPr="00690253">
        <w:rPr>
          <w:b/>
        </w:rPr>
        <w:t xml:space="preserve">    </w:t>
      </w:r>
      <w:r>
        <w:rPr>
          <w:b/>
        </w:rPr>
        <w:t xml:space="preserve">      Signature</w:t>
      </w:r>
      <w:r w:rsidR="00CE7E62" w:rsidRPr="00690253">
        <w:rPr>
          <w:b/>
        </w:rPr>
        <w:t xml:space="preserve">: </w:t>
      </w:r>
      <w:r w:rsidR="00E661B6">
        <w:rPr>
          <w:b/>
        </w:rPr>
        <w:t>_______________</w:t>
      </w:r>
    </w:p>
    <w:p w14:paraId="4E3A61C9" w14:textId="77777777" w:rsidR="00CE7E62" w:rsidRPr="00690253" w:rsidRDefault="00CE7E62" w:rsidP="004A24CC">
      <w:pPr>
        <w:rPr>
          <w:b/>
        </w:rPr>
      </w:pPr>
    </w:p>
    <w:p w14:paraId="30C6297F" w14:textId="77777777" w:rsidR="00CE7E62" w:rsidRPr="00690253" w:rsidRDefault="00CE7E62" w:rsidP="004A24CC">
      <w:pPr>
        <w:rPr>
          <w:b/>
        </w:rPr>
      </w:pPr>
    </w:p>
    <w:p w14:paraId="3D32BFEF" w14:textId="017348CA" w:rsidR="00CE7E62" w:rsidRPr="00690253" w:rsidRDefault="00CE7E62" w:rsidP="004A24CC">
      <w:pPr>
        <w:rPr>
          <w:b/>
        </w:rPr>
      </w:pPr>
      <w:r w:rsidRPr="00690253">
        <w:rPr>
          <w:b/>
        </w:rPr>
        <w:t>Date</w:t>
      </w:r>
      <w:r w:rsidR="00E661B6" w:rsidRPr="00690253">
        <w:rPr>
          <w:b/>
        </w:rPr>
        <w:t>:</w:t>
      </w:r>
      <w:r w:rsidR="00E661B6">
        <w:rPr>
          <w:b/>
        </w:rPr>
        <w:t xml:space="preserve"> _</w:t>
      </w:r>
      <w:r w:rsidR="0042275C">
        <w:rPr>
          <w:b/>
        </w:rPr>
        <w:t>_______________________</w:t>
      </w:r>
      <w:r w:rsidR="0042275C">
        <w:rPr>
          <w:b/>
        </w:rPr>
        <w:tab/>
      </w:r>
      <w:r w:rsidR="0042275C">
        <w:rPr>
          <w:b/>
        </w:rPr>
        <w:tab/>
      </w:r>
      <w:r w:rsidR="0042275C">
        <w:rPr>
          <w:b/>
        </w:rPr>
        <w:tab/>
      </w:r>
      <w:r w:rsidR="0042275C">
        <w:rPr>
          <w:b/>
        </w:rPr>
        <w:tab/>
      </w:r>
      <w:r w:rsidR="008F0721">
        <w:rPr>
          <w:b/>
        </w:rPr>
        <w:t xml:space="preserve">       </w:t>
      </w:r>
      <w:r w:rsidR="0042275C">
        <w:rPr>
          <w:b/>
        </w:rPr>
        <w:t>Official Seal</w:t>
      </w:r>
      <w:r w:rsidR="00E661B6">
        <w:rPr>
          <w:b/>
        </w:rPr>
        <w:t>: ______________</w:t>
      </w:r>
    </w:p>
    <w:p w14:paraId="5EFA02A6" w14:textId="697CD0EA" w:rsidR="00CE7E62" w:rsidRDefault="00CE7E62"/>
    <w:p w14:paraId="38447771" w14:textId="77777777" w:rsidR="00CE7E62" w:rsidRDefault="00CE7E62"/>
    <w:p w14:paraId="35A6FB6D" w14:textId="77777777" w:rsidR="003A20D6" w:rsidRDefault="003A20D6"/>
    <w:p w14:paraId="33D5069E" w14:textId="77777777" w:rsidR="006F1BDA" w:rsidRDefault="006F1BDA"/>
    <w:p w14:paraId="6208421D" w14:textId="77777777" w:rsidR="00CE7E62" w:rsidRPr="00932E37" w:rsidRDefault="00CE7E62" w:rsidP="00CE7E62">
      <w:pPr>
        <w:rPr>
          <w:b/>
          <w:sz w:val="28"/>
          <w:szCs w:val="28"/>
        </w:rPr>
      </w:pPr>
      <w:r w:rsidRPr="00453D1A">
        <w:rPr>
          <w:b/>
          <w:bCs/>
          <w:sz w:val="28"/>
          <w:szCs w:val="28"/>
        </w:rPr>
        <w:t>Checklist</w:t>
      </w:r>
    </w:p>
    <w:p w14:paraId="71DD313E" w14:textId="58CA40F0" w:rsidR="00CE7E62" w:rsidRDefault="00CE7E62" w:rsidP="00CE7E62">
      <w:pPr>
        <w:rPr>
          <w:b/>
          <w:bCs/>
          <w:sz w:val="28"/>
          <w:szCs w:val="28"/>
        </w:rPr>
      </w:pPr>
      <w:r w:rsidRPr="00453D1A">
        <w:rPr>
          <w:b/>
          <w:bCs/>
          <w:sz w:val="28"/>
          <w:szCs w:val="2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72"/>
        <w:gridCol w:w="4453"/>
        <w:gridCol w:w="3353"/>
      </w:tblGrid>
      <w:tr w:rsidR="00CE7E62" w14:paraId="6BDD41F3" w14:textId="77777777" w:rsidTr="001420DC">
        <w:tc>
          <w:tcPr>
            <w:tcW w:w="672" w:type="dxa"/>
            <w:shd w:val="clear" w:color="auto" w:fill="auto"/>
          </w:tcPr>
          <w:p w14:paraId="4DB70824" w14:textId="77777777" w:rsidR="00CE7E62" w:rsidRDefault="00CE7E62" w:rsidP="007535B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.#</w:t>
            </w:r>
          </w:p>
        </w:tc>
        <w:tc>
          <w:tcPr>
            <w:tcW w:w="4453" w:type="dxa"/>
            <w:shd w:val="clear" w:color="auto" w:fill="auto"/>
          </w:tcPr>
          <w:p w14:paraId="01C02739" w14:textId="4DCB865F" w:rsidR="00CE7E62" w:rsidRDefault="00EA54BD" w:rsidP="007535B0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D0FE1B4" wp14:editId="13EED151">
                      <wp:simplePos x="0" y="0"/>
                      <wp:positionH relativeFrom="column">
                        <wp:posOffset>2667000</wp:posOffset>
                      </wp:positionH>
                      <wp:positionV relativeFrom="paragraph">
                        <wp:posOffset>287655</wp:posOffset>
                      </wp:positionV>
                      <wp:extent cx="228600" cy="18097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809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77EEA45B" id="Rectangle 1" o:spid="_x0000_s1026" style="position:absolute;margin-left:210pt;margin-top:22.65pt;width:18pt;height:14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" fillcolor="white [3201]" strokecolor="black [3200]" strokeweight="1pt"/>
                  </w:pict>
                </mc:Fallback>
              </mc:AlternateContent>
            </w:r>
            <w:r w:rsidR="00CE7E62">
              <w:rPr>
                <w:b/>
                <w:bCs/>
                <w:sz w:val="28"/>
                <w:szCs w:val="28"/>
              </w:rPr>
              <w:t>Checklist</w:t>
            </w:r>
          </w:p>
        </w:tc>
        <w:tc>
          <w:tcPr>
            <w:tcW w:w="3353" w:type="dxa"/>
            <w:shd w:val="clear" w:color="auto" w:fill="auto"/>
          </w:tcPr>
          <w:p w14:paraId="43AD5687" w14:textId="36654CDD" w:rsidR="00CE7E62" w:rsidRDefault="00CE7E62" w:rsidP="007535B0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CE7E62" w14:paraId="426A5DF4" w14:textId="77777777" w:rsidTr="001420DC">
        <w:tc>
          <w:tcPr>
            <w:tcW w:w="672" w:type="dxa"/>
            <w:shd w:val="clear" w:color="auto" w:fill="auto"/>
          </w:tcPr>
          <w:p w14:paraId="2237EE02" w14:textId="77777777" w:rsidR="00CE7E62" w:rsidRDefault="00CE7E62" w:rsidP="007535B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53" w:type="dxa"/>
            <w:shd w:val="clear" w:color="auto" w:fill="auto"/>
          </w:tcPr>
          <w:p w14:paraId="56B27766" w14:textId="2574F5BA" w:rsidR="00CE7E62" w:rsidRPr="00EC14B6" w:rsidRDefault="00D93EA1" w:rsidP="007535B0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B012B51" wp14:editId="0BEF1F55">
                      <wp:simplePos x="0" y="0"/>
                      <wp:positionH relativeFrom="column">
                        <wp:posOffset>2668905</wp:posOffset>
                      </wp:positionH>
                      <wp:positionV relativeFrom="paragraph">
                        <wp:posOffset>307340</wp:posOffset>
                      </wp:positionV>
                      <wp:extent cx="228600" cy="18097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809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0DE5094F" id="Rectangle 3" o:spid="_x0000_s1026" style="position:absolute;margin-left:210.15pt;margin-top:24.2pt;width:18pt;height:14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" fillcolor="white [3201]" strokecolor="black [3200]" strokeweight="1pt"/>
                  </w:pict>
                </mc:Fallback>
              </mc:AlternateContent>
            </w:r>
            <w:r w:rsidR="00CE7E62" w:rsidRPr="00EC14B6">
              <w:t>Application form</w:t>
            </w:r>
          </w:p>
        </w:tc>
        <w:tc>
          <w:tcPr>
            <w:tcW w:w="3353" w:type="dxa"/>
            <w:shd w:val="clear" w:color="auto" w:fill="auto"/>
          </w:tcPr>
          <w:p w14:paraId="179B787F" w14:textId="30455D4B" w:rsidR="00CE7E62" w:rsidRDefault="00CE7E62" w:rsidP="007535B0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  <w:tr w:rsidR="00CE7E62" w14:paraId="2D9AD5CC" w14:textId="77777777" w:rsidTr="001420DC">
        <w:tc>
          <w:tcPr>
            <w:tcW w:w="672" w:type="dxa"/>
            <w:shd w:val="clear" w:color="auto" w:fill="auto"/>
          </w:tcPr>
          <w:p w14:paraId="05A32DDD" w14:textId="77777777" w:rsidR="00CE7E62" w:rsidRDefault="00CE7E62" w:rsidP="007535B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53" w:type="dxa"/>
            <w:shd w:val="clear" w:color="auto" w:fill="auto"/>
          </w:tcPr>
          <w:p w14:paraId="6023310E" w14:textId="5D4AE666" w:rsidR="00CE7E62" w:rsidRPr="00EC14B6" w:rsidRDefault="00CE7E62" w:rsidP="007535B0">
            <w:pPr>
              <w:spacing w:line="360" w:lineRule="auto"/>
            </w:pPr>
            <w:r>
              <w:t>Research P</w:t>
            </w:r>
            <w:r w:rsidRPr="00EC14B6">
              <w:t xml:space="preserve">roposal </w:t>
            </w:r>
          </w:p>
        </w:tc>
        <w:tc>
          <w:tcPr>
            <w:tcW w:w="3353" w:type="dxa"/>
            <w:shd w:val="clear" w:color="auto" w:fill="auto"/>
          </w:tcPr>
          <w:p w14:paraId="411DC1A6" w14:textId="3838CE88" w:rsidR="00CE7E62" w:rsidRDefault="00CE7E62" w:rsidP="007535B0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  <w:tr w:rsidR="00CE7E62" w14:paraId="201EB26A" w14:textId="77777777" w:rsidTr="001420DC">
        <w:tc>
          <w:tcPr>
            <w:tcW w:w="672" w:type="dxa"/>
            <w:shd w:val="clear" w:color="auto" w:fill="auto"/>
          </w:tcPr>
          <w:p w14:paraId="2808BA71" w14:textId="77777777" w:rsidR="00CE7E62" w:rsidRDefault="00CE7E62" w:rsidP="007535B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53" w:type="dxa"/>
            <w:shd w:val="clear" w:color="auto" w:fill="auto"/>
          </w:tcPr>
          <w:p w14:paraId="71E557E4" w14:textId="43D59B91" w:rsidR="00CE7E62" w:rsidRPr="00EC14B6" w:rsidRDefault="00D93EA1" w:rsidP="007535B0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F3F538E" wp14:editId="7B2865B0">
                      <wp:simplePos x="0" y="0"/>
                      <wp:positionH relativeFrom="column">
                        <wp:posOffset>2668905</wp:posOffset>
                      </wp:positionH>
                      <wp:positionV relativeFrom="paragraph">
                        <wp:posOffset>17780</wp:posOffset>
                      </wp:positionV>
                      <wp:extent cx="228600" cy="18097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809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509C1A12" id="Rectangle 7" o:spid="_x0000_s1026" style="position:absolute;margin-left:210.15pt;margin-top:1.4pt;width:18pt;height:14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" fillcolor="white [3201]" strokecolor="black [3200]" strokeweight="1pt"/>
                  </w:pict>
                </mc:Fallback>
              </mc:AlternateContent>
            </w:r>
            <w:r w:rsidR="00CE7E62">
              <w:t>Copy of Q</w:t>
            </w:r>
            <w:r w:rsidR="00CE7E62" w:rsidRPr="00EC14B6">
              <w:t xml:space="preserve">uestionnaire </w:t>
            </w:r>
            <w:r w:rsidR="00C12282">
              <w:t>(if any)</w:t>
            </w:r>
          </w:p>
        </w:tc>
        <w:tc>
          <w:tcPr>
            <w:tcW w:w="3353" w:type="dxa"/>
            <w:shd w:val="clear" w:color="auto" w:fill="auto"/>
          </w:tcPr>
          <w:p w14:paraId="0669B3AD" w14:textId="0C42FDE0" w:rsidR="00CE7E62" w:rsidRDefault="00CE7E62" w:rsidP="007535B0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  <w:tr w:rsidR="00CE7E62" w14:paraId="5F89D112" w14:textId="77777777" w:rsidTr="001420DC">
        <w:tc>
          <w:tcPr>
            <w:tcW w:w="672" w:type="dxa"/>
            <w:shd w:val="clear" w:color="auto" w:fill="auto"/>
          </w:tcPr>
          <w:p w14:paraId="54AF59AF" w14:textId="77777777" w:rsidR="00CE7E62" w:rsidRDefault="00CE7E62" w:rsidP="007535B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53" w:type="dxa"/>
            <w:shd w:val="clear" w:color="auto" w:fill="auto"/>
          </w:tcPr>
          <w:p w14:paraId="66106BDC" w14:textId="74BDED2D" w:rsidR="00CE7E62" w:rsidRPr="00EC14B6" w:rsidRDefault="00B72CCD" w:rsidP="007535B0">
            <w:pPr>
              <w:spacing w:line="360" w:lineRule="auto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0855048" wp14:editId="2327ED68">
                      <wp:simplePos x="0" y="0"/>
                      <wp:positionH relativeFrom="column">
                        <wp:posOffset>2668905</wp:posOffset>
                      </wp:positionH>
                      <wp:positionV relativeFrom="paragraph">
                        <wp:posOffset>15875</wp:posOffset>
                      </wp:positionV>
                      <wp:extent cx="228600" cy="180975"/>
                      <wp:effectExtent l="0" t="0" r="19050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809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598ADE3A" id="Rectangle 8" o:spid="_x0000_s1026" style="position:absolute;margin-left:210.15pt;margin-top:1.25pt;width:18pt;height:14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" fillcolor="white [3201]" strokecolor="black [3200]" strokeweight="1pt"/>
                  </w:pict>
                </mc:Fallback>
              </mc:AlternateContent>
            </w:r>
            <w:r w:rsidR="00CE7E62">
              <w:t>Copy of Consent F</w:t>
            </w:r>
            <w:r w:rsidR="00CE7E62" w:rsidRPr="00EC14B6">
              <w:t>orm</w:t>
            </w:r>
            <w:r w:rsidR="00C12282">
              <w:t xml:space="preserve"> (if any)</w:t>
            </w:r>
          </w:p>
        </w:tc>
        <w:tc>
          <w:tcPr>
            <w:tcW w:w="3353" w:type="dxa"/>
            <w:shd w:val="clear" w:color="auto" w:fill="auto"/>
          </w:tcPr>
          <w:p w14:paraId="1F06B63C" w14:textId="3F084346" w:rsidR="00CE7E62" w:rsidRDefault="00CE7E62" w:rsidP="007535B0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45267EFF" w14:textId="77777777" w:rsidR="00CE7E62" w:rsidRDefault="00CE7E62" w:rsidP="008F0721">
      <w:pPr>
        <w:rPr>
          <w:b/>
          <w:bCs/>
          <w:sz w:val="28"/>
          <w:szCs w:val="28"/>
        </w:rPr>
      </w:pPr>
    </w:p>
    <w:sectPr w:rsidR="00CE7E62" w:rsidSect="00966C92">
      <w:footerReference w:type="default" r:id="rId8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9F4BB2" w14:textId="77777777" w:rsidR="00546764" w:rsidRDefault="00546764" w:rsidP="00C12282">
      <w:r>
        <w:separator/>
      </w:r>
    </w:p>
  </w:endnote>
  <w:endnote w:type="continuationSeparator" w:id="0">
    <w:p w14:paraId="36DC6287" w14:textId="77777777" w:rsidR="00546764" w:rsidRDefault="00546764" w:rsidP="00C12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0277955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BD4D35E" w14:textId="77777777" w:rsidR="00C12282" w:rsidRDefault="00C1228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DF3590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DF3590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EBDA647" w14:textId="77777777" w:rsidR="00C12282" w:rsidRDefault="00C122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BA7FE6" w14:textId="77777777" w:rsidR="00546764" w:rsidRDefault="00546764" w:rsidP="00C12282">
      <w:r>
        <w:separator/>
      </w:r>
    </w:p>
  </w:footnote>
  <w:footnote w:type="continuationSeparator" w:id="0">
    <w:p w14:paraId="6AF695B8" w14:textId="77777777" w:rsidR="00546764" w:rsidRDefault="00546764" w:rsidP="00C122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115B84"/>
    <w:multiLevelType w:val="hybridMultilevel"/>
    <w:tmpl w:val="17208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08530C"/>
    <w:multiLevelType w:val="hybridMultilevel"/>
    <w:tmpl w:val="FCFAC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0D6571"/>
    <w:multiLevelType w:val="hybridMultilevel"/>
    <w:tmpl w:val="66206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0MzUDkkYmphYmhko6SsGpxcWZ+XkgBea1AOngHa0sAAAA"/>
  </w:docVars>
  <w:rsids>
    <w:rsidRoot w:val="008A6A48"/>
    <w:rsid w:val="000C7AFC"/>
    <w:rsid w:val="000E2A34"/>
    <w:rsid w:val="00122B48"/>
    <w:rsid w:val="001420DC"/>
    <w:rsid w:val="00163471"/>
    <w:rsid w:val="001C5A77"/>
    <w:rsid w:val="001D1CDB"/>
    <w:rsid w:val="00245290"/>
    <w:rsid w:val="00245446"/>
    <w:rsid w:val="0024631A"/>
    <w:rsid w:val="0025379C"/>
    <w:rsid w:val="00270307"/>
    <w:rsid w:val="00286987"/>
    <w:rsid w:val="002D3224"/>
    <w:rsid w:val="002E2E15"/>
    <w:rsid w:val="00307B57"/>
    <w:rsid w:val="00341CD0"/>
    <w:rsid w:val="00347F6D"/>
    <w:rsid w:val="003A20D6"/>
    <w:rsid w:val="003B5B60"/>
    <w:rsid w:val="003F611B"/>
    <w:rsid w:val="0042275C"/>
    <w:rsid w:val="00471B39"/>
    <w:rsid w:val="00481DAB"/>
    <w:rsid w:val="004A24CC"/>
    <w:rsid w:val="004A797A"/>
    <w:rsid w:val="004B60AC"/>
    <w:rsid w:val="00502BFD"/>
    <w:rsid w:val="00511AA0"/>
    <w:rsid w:val="00516BAA"/>
    <w:rsid w:val="005411A3"/>
    <w:rsid w:val="00546764"/>
    <w:rsid w:val="005B028C"/>
    <w:rsid w:val="005B0305"/>
    <w:rsid w:val="005B0A34"/>
    <w:rsid w:val="00603A98"/>
    <w:rsid w:val="006137D5"/>
    <w:rsid w:val="006320B7"/>
    <w:rsid w:val="006678C7"/>
    <w:rsid w:val="00690253"/>
    <w:rsid w:val="006F1BDA"/>
    <w:rsid w:val="006F6D77"/>
    <w:rsid w:val="00791217"/>
    <w:rsid w:val="007B1F56"/>
    <w:rsid w:val="007E13AE"/>
    <w:rsid w:val="00807DDD"/>
    <w:rsid w:val="0083199C"/>
    <w:rsid w:val="0086174D"/>
    <w:rsid w:val="008817F0"/>
    <w:rsid w:val="0089705A"/>
    <w:rsid w:val="008A6A48"/>
    <w:rsid w:val="008C1AC1"/>
    <w:rsid w:val="008D1036"/>
    <w:rsid w:val="008F0721"/>
    <w:rsid w:val="008F233A"/>
    <w:rsid w:val="008F3A1A"/>
    <w:rsid w:val="00900A26"/>
    <w:rsid w:val="00914A55"/>
    <w:rsid w:val="00966C92"/>
    <w:rsid w:val="009A2987"/>
    <w:rsid w:val="00A12690"/>
    <w:rsid w:val="00A330E0"/>
    <w:rsid w:val="00A3464D"/>
    <w:rsid w:val="00A3730B"/>
    <w:rsid w:val="00A54F03"/>
    <w:rsid w:val="00A919FF"/>
    <w:rsid w:val="00AD7C14"/>
    <w:rsid w:val="00B72CCD"/>
    <w:rsid w:val="00BB50AB"/>
    <w:rsid w:val="00C05CF5"/>
    <w:rsid w:val="00C12282"/>
    <w:rsid w:val="00C4540C"/>
    <w:rsid w:val="00C56E36"/>
    <w:rsid w:val="00C60B6F"/>
    <w:rsid w:val="00CC60D3"/>
    <w:rsid w:val="00CE7E62"/>
    <w:rsid w:val="00D1053E"/>
    <w:rsid w:val="00D109DD"/>
    <w:rsid w:val="00D15E97"/>
    <w:rsid w:val="00D257C5"/>
    <w:rsid w:val="00D70B43"/>
    <w:rsid w:val="00D93EA1"/>
    <w:rsid w:val="00DC3AED"/>
    <w:rsid w:val="00DF3590"/>
    <w:rsid w:val="00E157BB"/>
    <w:rsid w:val="00E64FFD"/>
    <w:rsid w:val="00E661B6"/>
    <w:rsid w:val="00EA1B6A"/>
    <w:rsid w:val="00EA54BD"/>
    <w:rsid w:val="00EA659F"/>
    <w:rsid w:val="00F01D12"/>
    <w:rsid w:val="00F03164"/>
    <w:rsid w:val="00F44C26"/>
    <w:rsid w:val="00FA0AC6"/>
    <w:rsid w:val="00FD1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7FD86"/>
  <w15:chartTrackingRefBased/>
  <w15:docId w15:val="{CCD0703B-4355-40C6-8083-7BD6340B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6A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6A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1">
    <w:name w:val="Outline1"/>
    <w:basedOn w:val="Normal"/>
    <w:next w:val="Normal"/>
    <w:rsid w:val="008A6A48"/>
    <w:pPr>
      <w:keepNext/>
      <w:tabs>
        <w:tab w:val="num" w:pos="360"/>
      </w:tabs>
      <w:spacing w:before="240"/>
      <w:ind w:left="360" w:hanging="360"/>
    </w:pPr>
    <w:rPr>
      <w:kern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8817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22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2282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122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2282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Khan</dc:creator>
  <cp:keywords/>
  <dc:description/>
  <cp:lastModifiedBy>bkuc</cp:lastModifiedBy>
  <cp:revision>29</cp:revision>
  <cp:lastPrinted>2023-03-27T06:28:00Z</cp:lastPrinted>
  <dcterms:created xsi:type="dcterms:W3CDTF">2023-03-13T05:04:00Z</dcterms:created>
  <dcterms:modified xsi:type="dcterms:W3CDTF">2023-03-27T06:28:00Z</dcterms:modified>
</cp:coreProperties>
</file>